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cannot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5A13E426" w:rsidR="00622347" w:rsidRDefault="0073103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nterfaces are preferred over abstract </w:t>
      </w:r>
      <w:proofErr w:type="gramStart"/>
      <w:r w:rsidR="008C4FB5" w:rsidRPr="008C4FB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lasses :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ultiple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heritance isn't supported in Java, so you can't have a class that implements two abstract classes at the same time. When you want 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several classes to implement the interface and </w:t>
      </w:r>
      <w:proofErr w:type="gramStart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="00014573"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="00014573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BD72B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ddition,</w:t>
      </w:r>
      <w:r w:rsidR="00D54B0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bstract classes </w:t>
      </w:r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nnot provide data abstraction 100% </w:t>
      </w:r>
      <w:proofErr w:type="gramStart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 as</w:t>
      </w:r>
      <w:proofErr w:type="gramEnd"/>
      <w:r w:rsidR="001235A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s provide 100% abstraction</w:t>
      </w:r>
      <w:r w:rsidR="00FC1F1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294AFB9" w:rsidR="00124028" w:rsidRDefault="003D01CB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Code for </w:t>
      </w:r>
      <w:r w:rsidR="00124028" w:rsidRPr="00E05CA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1:</w:t>
      </w:r>
    </w:p>
    <w:p w14:paraId="0D26180A" w14:textId="086D4AB1" w:rsidR="0088537D" w:rsidRPr="00734DC2" w:rsidRDefault="00734DC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tIndustry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05CAC" w14:paraId="16F482B2" w14:textId="77777777" w:rsidTr="00E05CAC">
        <w:tc>
          <w:tcPr>
            <w:tcW w:w="9350" w:type="dxa"/>
          </w:tcPr>
          <w:p w14:paraId="60BA2FDF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1CB5B3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177720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E5F161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0E05BF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A35995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0549047D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3DED60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BC85E08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0CC30CC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478DE6B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BF9A6AE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37C4C23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final double hours=</w:t>
            </w:r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0.0;</w:t>
            </w:r>
            <w:proofErr w:type="gramEnd"/>
          </w:p>
          <w:p w14:paraId="228195E9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spellStart"/>
            <w:proofErr w:type="gramStart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060D227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7D6AF915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BE28F72" w14:textId="77777777" w:rsidR="00640E57" w:rsidRPr="00640E57" w:rsidRDefault="00640E57" w:rsidP="00640E5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2DAB1294" w14:textId="0DA5C2C9" w:rsidR="00E05CAC" w:rsidRPr="00E05CAC" w:rsidRDefault="00640E57" w:rsidP="00640E5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40E5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00BADC" w14:textId="2348B259" w:rsidR="003D01CB" w:rsidRDefault="003B38C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1964D5" w14:paraId="4746351C" w14:textId="77777777" w:rsidTr="001964D5">
        <w:tc>
          <w:tcPr>
            <w:tcW w:w="9350" w:type="dxa"/>
          </w:tcPr>
          <w:p w14:paraId="059F09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44B72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4332EC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A97744C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F554A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24318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158C0C3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BC5D9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D60112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97EB2B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C9B4DD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05AA1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Tester implements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</w:t>
            </w:r>
            <w:proofErr w:type="spellEnd"/>
          </w:p>
          <w:p w14:paraId="7D59FEF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096BA0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16A401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29344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BC86F0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358949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584878E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5259C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4A3148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516DD9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30EFFDB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1E628A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3801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244D26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f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547F203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}</w:t>
            </w:r>
          </w:p>
          <w:p w14:paraId="541C32F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DBD7F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4F9EFD6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3729FF1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F6E80B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D4C0395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32399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lname</w:t>
            </w:r>
            <w:proofErr w:type="spellEnd"/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9D7C36D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70EC37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822B59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69E8514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A6434D2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,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'}';</w:t>
            </w:r>
          </w:p>
          <w:p w14:paraId="014B2CFE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C09B170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AE8F31F" w14:textId="77777777" w:rsidR="003B38CE" w:rsidRPr="003B38CE" w:rsidRDefault="003B38CE" w:rsidP="003B38C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B3FBD19" w14:textId="35C3E4F9" w:rsidR="001964D5" w:rsidRPr="001964D5" w:rsidRDefault="003B38CE" w:rsidP="003B38C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B38C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541AF5" w14:textId="06296278" w:rsidR="003D01CB" w:rsidRDefault="00716352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Administrative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62B29" w14:paraId="68C3748D" w14:textId="77777777" w:rsidTr="00962B29">
        <w:tc>
          <w:tcPr>
            <w:tcW w:w="9350" w:type="dxa"/>
          </w:tcPr>
          <w:p w14:paraId="24BA85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A114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8912DBE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494888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1454C0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A8169FF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51CC5F3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86D72F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9E000C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18A17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9C4A5D4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81AA1D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60BF773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C4C749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21538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58EC60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Administrative Testing"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B04D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F8829DB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A6CA8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BE753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48B2960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BF1AE6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77A6EC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404B7C82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AF459B9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30.0;</w:t>
            </w:r>
            <w:proofErr w:type="gramEnd"/>
          </w:p>
          <w:p w14:paraId="7B22E785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518C6F1" w14:textId="77777777" w:rsidR="00486663" w:rsidRPr="00486663" w:rsidRDefault="00486663" w:rsidP="00486663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ACD065" w14:textId="2294B523" w:rsidR="00962B29" w:rsidRPr="00962B29" w:rsidRDefault="00486663" w:rsidP="00486663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86663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CB33D87" w14:textId="4EA55D46" w:rsidR="00716352" w:rsidRDefault="0010666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echnical Teste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F3A5A" w14:paraId="03DAA2BC" w14:textId="77777777" w:rsidTr="008F3A5A">
        <w:tc>
          <w:tcPr>
            <w:tcW w:w="9350" w:type="dxa"/>
          </w:tcPr>
          <w:p w14:paraId="39A4062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48D688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FEFD2C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E758D3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EB7FD15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374D0A4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7374FE6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A5021D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1F2FE58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B85B93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41E99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FCDB0D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{</w:t>
            </w:r>
            <w:proofErr w:type="gramEnd"/>
          </w:p>
          <w:p w14:paraId="336C5113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6F0717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76FD83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ingTyp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8C7A906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esting Type: Technical Testing"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AC379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FDDE26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public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String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E43E3A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,lname</w:t>
            </w:r>
            <w:proofErr w:type="spellEnd"/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D828EFC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4B42E4B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F60B76F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2C69DC0A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alculatesalary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42B46B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tIndustry.hours</w:t>
            </w:r>
            <w:proofErr w:type="spellEnd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*</w:t>
            </w:r>
            <w:proofErr w:type="gramStart"/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40.0;</w:t>
            </w:r>
            <w:proofErr w:type="gramEnd"/>
          </w:p>
          <w:p w14:paraId="3B45E26E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30C7619" w14:textId="77777777" w:rsidR="003D60EC" w:rsidRPr="003D60EC" w:rsidRDefault="003D60EC" w:rsidP="003D60EC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0EF353F" w14:textId="101B5249" w:rsidR="008F3A5A" w:rsidRPr="008F3A5A" w:rsidRDefault="003D60EC" w:rsidP="003D60E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D60EC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F81B79" w14:textId="74198BE1" w:rsidR="008F3A5A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C50FA" w14:paraId="40E3FF9A" w14:textId="77777777" w:rsidTr="009C50FA">
        <w:tc>
          <w:tcPr>
            <w:tcW w:w="9350" w:type="dxa"/>
          </w:tcPr>
          <w:p w14:paraId="2623B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282A5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90E158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C5DDAB4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79BF75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56DB20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;</w:t>
            </w:r>
            <w:proofErr w:type="gramEnd"/>
          </w:p>
          <w:p w14:paraId="2C53B16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1CA783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F73AD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3D7C6E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7F79E8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188B95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erDriv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53B2FD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A676B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F2601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020313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E0E2FE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51827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071AA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E971399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1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dministrative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urram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);</w:t>
            </w:r>
          </w:p>
          <w:p w14:paraId="44D7B52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1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24C7B5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6B25B0D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1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FFD42C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1F89C7F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49988EC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ester t2=new </w:t>
            </w:r>
            <w:proofErr w:type="spellStart"/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chnicalTester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Vineetha", "Batchu");</w:t>
            </w:r>
          </w:p>
          <w:p w14:paraId="7CAB2011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t2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FA24F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.testingType</w:t>
            </w:r>
            <w:proofErr w:type="gram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668C3B6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Salary: "+t2.calculatesalary()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C290ED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***********************************"</w:t>
            </w:r>
            <w:proofErr w:type="gramStart"/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E2BDD6C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3DA475D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37F06712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CAEDE6E" w14:textId="77777777" w:rsidR="009C50FA" w:rsidRPr="009C50FA" w:rsidRDefault="009C50FA" w:rsidP="009C50FA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</w:t>
            </w:r>
          </w:p>
          <w:p w14:paraId="1E265DAA" w14:textId="7B97E0F9" w:rsidR="009C50FA" w:rsidRPr="009C50FA" w:rsidRDefault="009C50FA" w:rsidP="009C50FA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C50FA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3181BE5" w14:textId="48BD77F8" w:rsidR="004E5F29" w:rsidRDefault="004E5F2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7B05138" w14:textId="46D25599" w:rsidR="00EB594E" w:rsidRDefault="00EB594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utput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f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or Example1 </w:t>
      </w:r>
      <w:r w:rsidR="00A906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</w:t>
      </w:r>
      <w:r w:rsidRPr="002A65F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n Question1:</w:t>
      </w:r>
    </w:p>
    <w:p w14:paraId="0E2AB802" w14:textId="733C2AA1" w:rsidR="00F11647" w:rsidRDefault="00F116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11647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54CD67F" wp14:editId="2FCDABAA">
            <wp:extent cx="3587934" cy="25591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87934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63E3" w14:textId="35D0EFFB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B9334F8" w14:textId="06C3A6B2" w:rsidR="00D47698" w:rsidRDefault="00D4769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476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 in Question1:</w:t>
      </w:r>
    </w:p>
    <w:p w14:paraId="1ADEBB08" w14:textId="4BBBD738" w:rsidR="0032376D" w:rsidRDefault="0032376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,</w:t>
      </w:r>
    </w:p>
    <w:p w14:paraId="003C530B" w14:textId="2216083C" w:rsidR="0032376D" w:rsidRDefault="0032376D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 Interface named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 with a constant named</w:t>
      </w:r>
      <w:r w:rsidR="001314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hour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n abstract method </w:t>
      </w:r>
      <w:proofErr w:type="spellStart"/>
      <w:proofErr w:type="gramStart"/>
      <w:r w:rsidR="0013141D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 w:rsidR="0013141D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 w:rsidR="001235A5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246A88F" w14:textId="5216A1C6" w:rsidR="001235A5" w:rsidRDefault="001235A5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new abstract class named </w:t>
      </w:r>
      <w:r w:rsidR="00EF78C1"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="00EF78C1"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created</w:t>
      </w:r>
      <w:r w:rsid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implements interfac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EF78C1"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ItIndustry</w:t>
      </w:r>
      <w:proofErr w:type="spellEnd"/>
      <w:r w:rsid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ith two String variables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fname,lname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t has an abstract </w:t>
      </w:r>
      <w:r w:rsidR="007E5C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</w:t>
      </w:r>
      <w:proofErr w:type="spellStart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 w:rsidR="007E5C71"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4948F9C7" w14:textId="4A69F2A2" w:rsidR="007E5C71" w:rsidRDefault="007E5C71" w:rsidP="00AD2D5F">
      <w:pPr>
        <w:pStyle w:val="ListParagraph"/>
        <w:numPr>
          <w:ilvl w:val="0"/>
          <w:numId w:val="13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b Classes </w:t>
      </w:r>
      <w:proofErr w:type="spellStart"/>
      <w:proofErr w:type="gram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dministrativeTester,TechnicalTester</w:t>
      </w:r>
      <w:proofErr w:type="spellEnd"/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ich extends </w:t>
      </w:r>
      <w:r w:rsidRPr="00EF78C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er</w:t>
      </w:r>
      <w:r w:rsidRPr="00EF78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 an implements </w:t>
      </w:r>
      <w:proofErr w:type="spell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A1017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</w:p>
    <w:p w14:paraId="5D8E10E8" w14:textId="79823853" w:rsidR="00AD2D5F" w:rsidRPr="00AD2D5F" w:rsidRDefault="00AD2D5F" w:rsidP="00AD2D5F">
      <w:pPr>
        <w:pStyle w:val="ListParagraph"/>
        <w:numPr>
          <w:ilvl w:val="0"/>
          <w:numId w:val="1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w in the Driver Class, objects for both the sub class are created. If we invoke </w:t>
      </w:r>
      <w:proofErr w:type="spellStart"/>
      <w:proofErr w:type="gramStart"/>
      <w:r w:rsidRPr="00640E5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alculatesalary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</w:t>
      </w:r>
      <w:proofErr w:type="gram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proofErr w:type="spellStart"/>
      <w:r w:rsidRPr="007E5C71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testingType</w:t>
      </w:r>
      <w:proofErr w:type="spellEnd"/>
      <w:r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s, sub class will be invoked because implementation for these provide in the sub classes.</w:t>
      </w:r>
    </w:p>
    <w:p w14:paraId="5EC72866" w14:textId="1965AE7E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CE3DEA7" w14:textId="7CE1A66C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7BA83E1" w14:textId="49623850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8172C5A" w14:textId="5B560E48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Interfaces:</w:t>
      </w:r>
    </w:p>
    <w:p w14:paraId="05BE5C6F" w14:textId="7B8B4FA7" w:rsidR="008F7309" w:rsidRDefault="008F7309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2A7BC350" w14:textId="40312B76" w:rsidR="00881BED" w:rsidRPr="00881BED" w:rsidRDefault="00881BE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204C3" w14:paraId="422BCC25" w14:textId="77777777" w:rsidTr="00A204C3">
        <w:tc>
          <w:tcPr>
            <w:tcW w:w="9350" w:type="dxa"/>
          </w:tcPr>
          <w:p w14:paraId="20B621D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63DEE62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0EEE9F0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89168D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FD2FA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5FD96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C87DE0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5E6A78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48275E0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94F039E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@author Vineetha Batchu</w:t>
            </w:r>
          </w:p>
          <w:p w14:paraId="574A8C67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1F93A9C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Dress {</w:t>
            </w:r>
          </w:p>
          <w:p w14:paraId="314A61CB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othingtype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0D966A89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lothing Type: Dress"</w:t>
            </w:r>
            <w:proofErr w:type="gramStart"/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E81CFAD" w14:textId="77777777" w:rsidR="00C15A07" w:rsidRPr="00C15A07" w:rsidRDefault="00C15A07" w:rsidP="00C15A0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9F975E0" w14:textId="35090BBF" w:rsidR="00A204C3" w:rsidRPr="00C15A07" w:rsidRDefault="00C15A07" w:rsidP="00C15A0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15A0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E587199" w14:textId="77777777" w:rsidR="00A204C3" w:rsidRPr="00A204C3" w:rsidRDefault="00A204C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B5A0F23" w14:textId="297ACB5D" w:rsidR="008F7309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41EC0" w14:paraId="7B1A2C67" w14:textId="77777777" w:rsidTr="00941EC0">
        <w:tc>
          <w:tcPr>
            <w:tcW w:w="9350" w:type="dxa"/>
          </w:tcPr>
          <w:p w14:paraId="7BBCD51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6475C5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AAE9461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267F231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672A2CA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DC1360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63E0043E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40FAB79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31F87C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0165104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32EC11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3B3A4B8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interface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DC30207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default void </w:t>
            </w:r>
            <w:proofErr w:type="spellStart"/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type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{</w:t>
            </w:r>
          </w:p>
          <w:p w14:paraId="3D31C8EB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aterial Type: Silk"</w:t>
            </w:r>
            <w:proofErr w:type="gramStart"/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9F5BB4F" w14:textId="77777777" w:rsidR="00A04AA6" w:rsidRPr="00A04AA6" w:rsidRDefault="00A04AA6" w:rsidP="00A04AA6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AF599CD" w14:textId="231F9AAC" w:rsidR="00941EC0" w:rsidRPr="00941EC0" w:rsidRDefault="00A04AA6" w:rsidP="00A04AA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A04AA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6D86674" w14:textId="543D5CB9" w:rsidR="00A16BAE" w:rsidRDefault="00A16BA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1B01AB" w14:textId="7E3E6E54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 implementing both the interfac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47ACF" w14:paraId="450F6F26" w14:textId="77777777" w:rsidTr="00C47ACF">
        <w:tc>
          <w:tcPr>
            <w:tcW w:w="9350" w:type="dxa"/>
          </w:tcPr>
          <w:p w14:paraId="49F9D39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037DB38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9E1BB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3D494E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61AA2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C874A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Interface;</w:t>
            </w:r>
            <w:proofErr w:type="gramEnd"/>
          </w:p>
          <w:p w14:paraId="332FFB2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C2711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8785C9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C85B8C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10F21B6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C8CEE0D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erialSilk,Dress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059545A4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9D4625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E98E1AC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A162A0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5F56036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1CDC2F1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BC4B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lkDress</w:t>
            </w:r>
            <w:proofErr w:type="spell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BA29CB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material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625EF0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clothingtype</w:t>
            </w:r>
            <w:proofErr w:type="spellEnd"/>
            <w:proofErr w:type="gramEnd"/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0E0E3D9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91BA53" w14:textId="77777777" w:rsidR="008750A7" w:rsidRPr="008750A7" w:rsidRDefault="008750A7" w:rsidP="008750A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3C91EBCA" w14:textId="77A5C85B" w:rsidR="00C47ACF" w:rsidRPr="00C47ACF" w:rsidRDefault="008750A7" w:rsidP="008750A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50A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C1B7C62" w14:textId="77777777" w:rsidR="00BE32A3" w:rsidRDefault="00BE32A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98818AE" w14:textId="77777777" w:rsidR="00C90DFF" w:rsidRDefault="00C90DFF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B0071B4" w14:textId="1FE544AB" w:rsidR="00BE32A3" w:rsidRPr="00C90DFF" w:rsidRDefault="00635B7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Example2 Interface</w:t>
      </w:r>
      <w:r w:rsidR="006B3BB0"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</w:t>
      </w:r>
      <w:r w:rsidRPr="00C90DF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3C920375" w14:textId="3976406D" w:rsidR="005A7BE4" w:rsidRDefault="005A7BE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7BE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20EEDF2A" wp14:editId="06F407F5">
            <wp:extent cx="2997354" cy="170188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26673" w14:textId="7370FCE0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0A218EE" w14:textId="33E7066D" w:rsidR="00E16176" w:rsidRDefault="00E1617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4247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terfaces</w:t>
      </w:r>
      <w:r w:rsidR="005003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40EE4D8D" w14:textId="493550D7" w:rsidR="005003F0" w:rsidRPr="005003F0" w:rsidRDefault="005003F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n example of multiple inheritance which allows a class to implement two interfaces.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 </w:t>
      </w:r>
      <w:r w:rsidR="00305FE1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ress </w:t>
      </w:r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897107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Silk</w:t>
      </w:r>
      <w:proofErr w:type="spellEnd"/>
      <w:r w:rsidR="00305FE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default methods </w:t>
      </w:r>
      <w:proofErr w:type="spellStart"/>
      <w:proofErr w:type="gramStart"/>
      <w:r w:rsidR="00BB3F8F" w:rsidRPr="00C15A0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othingtype</w:t>
      </w:r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,</w:t>
      </w:r>
      <w:r w:rsidR="00BB3F8F" w:rsidRPr="00A04AA6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materialtype</w:t>
      </w:r>
      <w:proofErr w:type="spellEnd"/>
      <w:proofErr w:type="gramEnd"/>
      <w:r w:rsidR="00BB3F8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)</w:t>
      </w:r>
      <w:r w:rsidR="003224A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proofErr w:type="spellStart"/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sectively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Now </w:t>
      </w:r>
      <w:proofErr w:type="spellStart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BB3F8F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will </w:t>
      </w:r>
      <w:proofErr w:type="spellStart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m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t</w:t>
      </w:r>
      <w:proofErr w:type="spellEnd"/>
      <w:r w:rsidR="008971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interfaces</w:t>
      </w:r>
      <w:r w:rsidR="00BB3F8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In the main method when we create an object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oth the method implements in the class </w:t>
      </w:r>
      <w:proofErr w:type="spellStart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SilkDress</w:t>
      </w:r>
      <w:proofErr w:type="spellEnd"/>
      <w:r w:rsidR="00EB4285" w:rsidRPr="008750A7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EB428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invoked.</w:t>
      </w:r>
    </w:p>
    <w:p w14:paraId="5A30BBF5" w14:textId="2E4CF7FB" w:rsidR="00635B77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5497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2 for Abstract Classes:</w:t>
      </w:r>
    </w:p>
    <w:p w14:paraId="59D23638" w14:textId="2C69B936" w:rsidR="00754975" w:rsidRDefault="00754975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p w14:paraId="6EF323AE" w14:textId="5463DF86" w:rsidR="00754975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770B78" w14:paraId="76A0DE8A" w14:textId="77777777" w:rsidTr="00770B78">
        <w:tc>
          <w:tcPr>
            <w:tcW w:w="9350" w:type="dxa"/>
          </w:tcPr>
          <w:p w14:paraId="440966A7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7B3FADF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EAC0D9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9910AE6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C5C259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61B24C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5A5F3ACA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5F365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9B3A095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B246832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EBE0781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32A253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abstract class Music {</w:t>
            </w:r>
          </w:p>
          <w:p w14:paraId="708A286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3D3150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isplay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999BCED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F1BB78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In Music Class"</w:t>
            </w:r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9B1CF99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575F4BB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void </w:t>
            </w:r>
            <w:proofErr w:type="spellStart"/>
            <w:proofErr w:type="gramStart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693A5CBC" w14:textId="77777777" w:rsidR="00770B78" w:rsidRPr="00770B78" w:rsidRDefault="00770B78" w:rsidP="00770B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3E99D9" w14:textId="7F0477FA" w:rsidR="00770B78" w:rsidRPr="00770B78" w:rsidRDefault="00770B78" w:rsidP="00770B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770B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82E7A2" w14:textId="608040B6" w:rsidR="00770B78" w:rsidRDefault="00770B7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33F7F94" w14:textId="115B1CA7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 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286067" w14:paraId="452DDBFB" w14:textId="77777777" w:rsidTr="00286067">
        <w:tc>
          <w:tcPr>
            <w:tcW w:w="9350" w:type="dxa"/>
          </w:tcPr>
          <w:p w14:paraId="7F502B90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1A43A4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45BD50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2098D8B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387F95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7480E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package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3A80F3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FD20F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E5AE7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263013F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B338496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27238E5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Rock extends Music {</w:t>
            </w:r>
          </w:p>
          <w:p w14:paraId="22FDA8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82A5B81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0C055FCC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38D95E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Music </w:t>
            </w:r>
            <w:proofErr w:type="gramStart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ype :</w:t>
            </w:r>
            <w:proofErr w:type="gramEnd"/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Rock");</w:t>
            </w:r>
          </w:p>
          <w:p w14:paraId="30F7D732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77028" w14:textId="77777777" w:rsidR="00286067" w:rsidRPr="00286067" w:rsidRDefault="00286067" w:rsidP="0028606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F6692D" w14:textId="4B6683F3" w:rsidR="00286067" w:rsidRPr="00286067" w:rsidRDefault="00286067" w:rsidP="0028606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28606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F66E2B2" w14:textId="757CB5CD" w:rsidR="00C23E3D" w:rsidRDefault="00C23E3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C576016" w14:textId="0C513B50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ubClass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E1C68" w14:paraId="289220EC" w14:textId="77777777" w:rsidTr="004E1C68">
        <w:tc>
          <w:tcPr>
            <w:tcW w:w="9350" w:type="dxa"/>
          </w:tcPr>
          <w:p w14:paraId="6C0CBBE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F92538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B9B598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1C76B90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A76382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55C70D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29C21A1C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6707C9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4686D3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532D84E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AA115F4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0D427E1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Pop extends 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sic{</w:t>
            </w:r>
            <w:proofErr w:type="gramEnd"/>
          </w:p>
          <w:p w14:paraId="260AAE58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CF2403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FA549D9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MusicType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30F03F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Music Type: Pop"</w:t>
            </w:r>
            <w:proofErr w:type="gramStart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</w:t>
            </w:r>
          </w:p>
          <w:p w14:paraId="52180E6B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EE0A17" w14:textId="77777777" w:rsidR="004E1C68" w:rsidRPr="004E1C68" w:rsidRDefault="004E1C68" w:rsidP="004E1C6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B71673B" w14:textId="6A0611C8" w:rsidR="004E1C68" w:rsidRPr="004E1C68" w:rsidRDefault="004E1C68" w:rsidP="004E1C6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E1C6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5D1473" w14:textId="6036FA62" w:rsidR="00361771" w:rsidRDefault="0036177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8306029" w14:textId="44BB372A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95AC1" w14:paraId="77934FD2" w14:textId="77777777" w:rsidTr="00495AC1">
        <w:tc>
          <w:tcPr>
            <w:tcW w:w="9350" w:type="dxa"/>
          </w:tcPr>
          <w:p w14:paraId="352F6F9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7D9C67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89F49F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1E5BC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588311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4CF9FBC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Example2AbstractClass;</w:t>
            </w:r>
            <w:proofErr w:type="gramEnd"/>
          </w:p>
          <w:p w14:paraId="6C2FD67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3BE5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BEAF0E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F2845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6FA700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0A8BC0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3440FE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6A9EE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6160014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B1ED5F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90258C4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A14255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51E9D8D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ock r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ock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1330A69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Invoking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C72E92F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F68881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83AAAC9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B6AA6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3B2F80D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3E2AFAB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A79D54A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EF84B21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from another sub class</w:t>
            </w:r>
          </w:p>
          <w:p w14:paraId="3667034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op p1=new 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op(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8F4E5C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on abstract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1ECA5E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466D42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display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6DA798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\</w:t>
            </w:r>
            <w:proofErr w:type="spell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Invoking</w:t>
            </w:r>
            <w:proofErr w:type="spell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 abstract method of the abstract class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7445E0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ystem.out.println("*******************************************************"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5A94717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p</w:t>
            </w:r>
            <w:proofErr w:type="gramStart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getMusicType</w:t>
            </w:r>
            <w:proofErr w:type="gramEnd"/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A191758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A16A93" w14:textId="77777777" w:rsidR="00E43CE7" w:rsidRPr="00E43CE7" w:rsidRDefault="00E43CE7" w:rsidP="00E43CE7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574B1C8E" w14:textId="1E8280EA" w:rsidR="00495AC1" w:rsidRPr="00495AC1" w:rsidRDefault="00E43CE7" w:rsidP="00E43CE7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E43CE7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D401515" w14:textId="2A6B542D" w:rsidR="00495AC1" w:rsidRDefault="00495A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28907F4" w14:textId="3F3AFE1B" w:rsidR="008E13E7" w:rsidRPr="008E13E7" w:rsidRDefault="008E13E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8E13E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Abstract Classes:</w:t>
      </w:r>
    </w:p>
    <w:p w14:paraId="553316F7" w14:textId="5FC3D7B9" w:rsidR="008E13E7" w:rsidRDefault="0001145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145C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962712E" wp14:editId="20A162C2">
            <wp:extent cx="3841406" cy="2893671"/>
            <wp:effectExtent l="0" t="0" r="698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582" cy="290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B948" w14:textId="2FCC00A2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0411BE5" w14:textId="337DB5F7" w:rsidR="00BF395D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E0F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2 Abstract Classes:</w:t>
      </w:r>
    </w:p>
    <w:p w14:paraId="2646080C" w14:textId="66B14755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abstract class named </w:t>
      </w:r>
      <w:r w:rsidR="003146E3">
        <w:rPr>
          <w:rFonts w:ascii="Times New Roman" w:hAnsi="Times New Roman" w:cs="Times New Roman"/>
          <w:sz w:val="24"/>
          <w:szCs w:val="24"/>
        </w:rPr>
        <w:t>Music</w:t>
      </w:r>
      <w:r>
        <w:rPr>
          <w:rFonts w:ascii="Times New Roman" w:hAnsi="Times New Roman" w:cs="Times New Roman"/>
          <w:sz w:val="24"/>
          <w:szCs w:val="24"/>
        </w:rPr>
        <w:t xml:space="preserve"> with a normal method </w:t>
      </w:r>
      <w:proofErr w:type="gramStart"/>
      <w:r w:rsidRPr="006E7B72">
        <w:rPr>
          <w:rFonts w:ascii="Courier New" w:hAnsi="Courier New" w:cs="Courier New"/>
          <w:sz w:val="20"/>
          <w:szCs w:val="20"/>
        </w:rPr>
        <w:t>display(</w:t>
      </w:r>
      <w:proofErr w:type="gramEnd"/>
      <w:r w:rsidRPr="006E7B72">
        <w:rPr>
          <w:rFonts w:ascii="Courier New" w:hAnsi="Courier New" w:cs="Courier New"/>
          <w:sz w:val="20"/>
          <w:szCs w:val="20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an abstract method </w:t>
      </w:r>
      <w:proofErr w:type="spellStart"/>
      <w:r w:rsidR="003146E3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3146E3" w:rsidRPr="006E7B72">
        <w:rPr>
          <w:rFonts w:ascii="Courier New" w:hAnsi="Courier New" w:cs="Courier New"/>
          <w:sz w:val="20"/>
          <w:szCs w:val="20"/>
        </w:rPr>
        <w:t xml:space="preserve"> </w:t>
      </w:r>
      <w:r w:rsidRPr="006E7B72">
        <w:rPr>
          <w:rFonts w:ascii="Courier New" w:hAnsi="Courier New" w:cs="Courier New"/>
          <w:sz w:val="20"/>
          <w:szCs w:val="20"/>
        </w:rPr>
        <w:t>().</w:t>
      </w:r>
    </w:p>
    <w:p w14:paraId="67AF7386" w14:textId="240F3102" w:rsidR="00407B8A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sub classes </w:t>
      </w:r>
      <w:r w:rsidR="009E4205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E4205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 xml:space="preserve"> using extends key word and implement the abstract method </w:t>
      </w:r>
      <w:proofErr w:type="spellStart"/>
      <w:r w:rsidR="00733339" w:rsidRPr="006E7B72">
        <w:rPr>
          <w:rFonts w:ascii="Courier New" w:hAnsi="Courier New" w:cs="Courier New"/>
          <w:sz w:val="20"/>
          <w:szCs w:val="20"/>
        </w:rPr>
        <w:t>getMusicType</w:t>
      </w:r>
      <w:proofErr w:type="spellEnd"/>
      <w:r w:rsidR="00733339" w:rsidRPr="006E7B72">
        <w:rPr>
          <w:rFonts w:ascii="Courier New" w:hAnsi="Courier New" w:cs="Courier New"/>
          <w:sz w:val="20"/>
          <w:szCs w:val="20"/>
        </w:rPr>
        <w:t xml:space="preserve"> ()</w:t>
      </w:r>
      <w:r w:rsidR="0089776F">
        <w:rPr>
          <w:rFonts w:ascii="Courier New" w:hAnsi="Courier New" w:cs="Courier New"/>
          <w:sz w:val="20"/>
          <w:szCs w:val="20"/>
        </w:rPr>
        <w:t>.</w:t>
      </w:r>
    </w:p>
    <w:p w14:paraId="50EFBA3D" w14:textId="3C557ABA" w:rsidR="00407B8A" w:rsidRPr="00EA142D" w:rsidRDefault="00407B8A" w:rsidP="00407B8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in the main class, we will be creating objects for the sub </w:t>
      </w:r>
      <w:proofErr w:type="gramStart"/>
      <w:r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="0089776F" w:rsidRPr="00733339">
        <w:rPr>
          <w:rFonts w:ascii="Courier New" w:hAnsi="Courier New" w:cs="Courier New"/>
          <w:sz w:val="20"/>
          <w:szCs w:val="20"/>
        </w:rPr>
        <w:t>Pop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9776F" w:rsidRPr="00733339">
        <w:rPr>
          <w:rFonts w:ascii="Courier New" w:hAnsi="Courier New" w:cs="Courier New"/>
          <w:sz w:val="20"/>
          <w:szCs w:val="20"/>
        </w:rPr>
        <w:t>Rock</w:t>
      </w:r>
      <w:r>
        <w:rPr>
          <w:rFonts w:ascii="Times New Roman" w:hAnsi="Times New Roman" w:cs="Times New Roman"/>
          <w:sz w:val="24"/>
          <w:szCs w:val="24"/>
        </w:rPr>
        <w:t>) and invoke the non-abstract methods of super class (as abstract classes cannot be instantiated) and abstract methods that were implemented in the sub class.</w:t>
      </w:r>
    </w:p>
    <w:p w14:paraId="78BA8325" w14:textId="77777777" w:rsidR="00407B8A" w:rsidRPr="00DE0F82" w:rsidRDefault="00407B8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45AF45" w14:textId="77777777" w:rsidR="00BF395D" w:rsidRPr="00770B78" w:rsidRDefault="00BF395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6C85BA04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613E231D" w14:textId="38F609E3" w:rsidR="00AC71A7" w:rsidRDefault="00AC71A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1E612AB" w14:textId="5261A6E5" w:rsidR="005207AD" w:rsidRDefault="005207A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1C506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the Question2:</w:t>
      </w:r>
    </w:p>
    <w:p w14:paraId="074C73CA" w14:textId="50ABF607" w:rsidR="003D47DE" w:rsidRPr="003D47DE" w:rsidRDefault="003D47D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D47D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lorable Interfac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D030A" w14:paraId="7FB971D0" w14:textId="77777777" w:rsidTr="000D030A">
        <w:tc>
          <w:tcPr>
            <w:tcW w:w="9350" w:type="dxa"/>
          </w:tcPr>
          <w:p w14:paraId="79DA7F2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4E4CE74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751DFE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B0812A4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FBFD028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CA15950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74EC102D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F357E71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24084B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02FA416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EB6D0C3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66738A7A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interface Colorable {</w:t>
            </w:r>
          </w:p>
          <w:p w14:paraId="799448A7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void </w:t>
            </w:r>
            <w:proofErr w:type="spellStart"/>
            <w:proofErr w:type="gramStart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48B422CE" w14:textId="77777777" w:rsidR="00877AA9" w:rsidRPr="00877AA9" w:rsidRDefault="00877AA9" w:rsidP="00877AA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195F7FE0" w14:textId="41A827A8" w:rsidR="000D030A" w:rsidRPr="000D030A" w:rsidRDefault="00877AA9" w:rsidP="00877AA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77AA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EBA4F34" w14:textId="7D21AA75" w:rsidR="005207AD" w:rsidRDefault="002007F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eometric Object abstract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B145E" w14:paraId="45E46824" w14:textId="77777777" w:rsidTr="003B145E">
        <w:tc>
          <w:tcPr>
            <w:tcW w:w="9350" w:type="dxa"/>
          </w:tcPr>
          <w:p w14:paraId="45E2E3C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C49C3C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4E88BC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461228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03332E0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D786295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6E6ACAE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1F678B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78240A0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AF617CA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DFB55CE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E17AD3B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abstract class </w:t>
            </w:r>
            <w:proofErr w:type="spell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4D5D91C4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ADE42C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abstract double </w:t>
            </w:r>
            <w:proofErr w:type="gramStart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F1728E7" w14:textId="77777777" w:rsidR="00614978" w:rsidRPr="00614978" w:rsidRDefault="00614978" w:rsidP="006149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DAF48C" w14:textId="7688F33E" w:rsidR="003B145E" w:rsidRPr="003B145E" w:rsidRDefault="00614978" w:rsidP="006149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149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F955174" w14:textId="77777777" w:rsidR="003B145E" w:rsidRDefault="003B145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C44155" w14:textId="21E29C10" w:rsidR="009C70C1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uar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004BC" w14:paraId="6B1C2AF3" w14:textId="77777777" w:rsidTr="00B004BC">
        <w:tc>
          <w:tcPr>
            <w:tcW w:w="9350" w:type="dxa"/>
          </w:tcPr>
          <w:p w14:paraId="21CC5E55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84B9A8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774EB7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7AF33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 and open the template in the editor.</w:t>
            </w:r>
          </w:p>
          <w:p w14:paraId="66D0CEBB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97C8A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20F99E0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2FAFE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77D2B4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7F3341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823223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6E45E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Square extends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mplements Colorable {</w:t>
            </w:r>
          </w:p>
          <w:p w14:paraId="21FB58F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2912B8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63F1F60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4EA3771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01CD006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double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olorable) {</w:t>
            </w:r>
          </w:p>
          <w:p w14:paraId="1C655D2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sidelength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7B2AB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colorable</w:t>
            </w:r>
            <w:proofErr w:type="spellEnd"/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colorable;</w:t>
            </w:r>
          </w:p>
          <w:p w14:paraId="1C5734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8825B1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EE3F8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E06F4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BE969FC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1493AD69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7045D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sColorable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E3472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lorable;</w:t>
            </w:r>
            <w:proofErr w:type="gramEnd"/>
          </w:p>
          <w:p w14:paraId="6D0EA6C2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62052BD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1131D0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54CDBB3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howToColor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095332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lor all four sides"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6D91FC8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2A54514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57D43A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5975853F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ea(</w:t>
            </w:r>
            <w:proofErr w:type="gram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C859A01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idelength</w:t>
            </w:r>
            <w:proofErr w:type="spellEnd"/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7C71E337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826A06E" w14:textId="77777777" w:rsidR="000D6D8E" w:rsidRPr="000D6D8E" w:rsidRDefault="000D6D8E" w:rsidP="000D6D8E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8FD5E6C" w14:textId="3CE561B8" w:rsidR="00B004BC" w:rsidRPr="00B004BC" w:rsidRDefault="000D6D8E" w:rsidP="000D6D8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0D6D8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D89D5A0" w14:textId="45732C05" w:rsidR="00B004BC" w:rsidRDefault="00B004B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E6C910B" w14:textId="4FE94B5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river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D1394" w14:paraId="5244C898" w14:textId="77777777" w:rsidTr="00CD1394">
        <w:tc>
          <w:tcPr>
            <w:tcW w:w="9350" w:type="dxa"/>
          </w:tcPr>
          <w:p w14:paraId="1070468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E4EC2A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E8E1BB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CCA2B4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2EAF69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020639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2;</w:t>
            </w:r>
            <w:proofErr w:type="gramEnd"/>
          </w:p>
          <w:p w14:paraId="37B581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3A33C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8E07D8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73BAA8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709259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4F45FC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Driver {</w:t>
            </w:r>
          </w:p>
          <w:p w14:paraId="2E0A7503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37BE44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F8B302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9C37F97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C02B6E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F2E5BE1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087C2E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squares = {new Square(8, true), new Square(20, false),</w:t>
            </w:r>
          </w:p>
          <w:p w14:paraId="434CA43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new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quare(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25, true), new Square(30, true), new Square(55, false)};</w:t>
            </w:r>
          </w:p>
          <w:p w14:paraId="6E445700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ometricObject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 :</w:t>
            </w:r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quares) {</w:t>
            </w:r>
          </w:p>
          <w:p w14:paraId="4ECA7B5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8EB42A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ea is " +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.area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0469C0E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Square s = (Square) 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;</w:t>
            </w:r>
            <w:proofErr w:type="gramEnd"/>
          </w:p>
          <w:p w14:paraId="681A9138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f (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isColorable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5E4204BB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.howToColor</w:t>
            </w:r>
            <w:proofErr w:type="spellEnd"/>
            <w:proofErr w:type="gram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5BC6FA6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913F47E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-----------------------------"</w:t>
            </w:r>
            <w:proofErr w:type="gramStart"/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D9760AA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36419E5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242529D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05682482" w14:textId="77777777" w:rsidR="00CD1394" w:rsidRPr="00CD1394" w:rsidRDefault="00CD1394" w:rsidP="00CD1394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D88557F" w14:textId="074D500B" w:rsidR="00CD1394" w:rsidRPr="00CD1394" w:rsidRDefault="00CD1394" w:rsidP="00CD1394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D1394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43FC0B38" w14:textId="7F4044F6" w:rsidR="00CD1394" w:rsidRDefault="00CD139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C26E7C" w14:textId="29E9E512" w:rsidR="00933E50" w:rsidRDefault="00A3093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MLdiagram</w:t>
      </w:r>
      <w:proofErr w:type="spellEnd"/>
      <w:r w:rsidRPr="00A3093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2:</w:t>
      </w:r>
    </w:p>
    <w:p w14:paraId="0D05AA5A" w14:textId="596DD556" w:rsidR="00957E2C" w:rsidRPr="00A30931" w:rsidRDefault="00957E2C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2404229" wp14:editId="0521B6EA">
            <wp:extent cx="4897900" cy="42305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149" cy="4234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4708D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8C99089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0817C3E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A501883" w14:textId="77777777" w:rsidR="007E504D" w:rsidRDefault="007E504D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602F331" w14:textId="728819BB" w:rsidR="00933E50" w:rsidRDefault="009321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3212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Screenshot for Question 2:</w:t>
      </w:r>
    </w:p>
    <w:p w14:paraId="5FB8A720" w14:textId="01F96CFC" w:rsidR="00932124" w:rsidRDefault="002C1E9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1E9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55A1B8B" wp14:editId="4CDF80DB">
            <wp:extent cx="3130711" cy="37149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0711" cy="3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ECA" w14:textId="3C96A1C6" w:rsidR="007D7987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C8F31B" w14:textId="77777777" w:rsidR="007D7987" w:rsidRPr="00932124" w:rsidRDefault="007D798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4DA7661" w14:textId="0BFC4188" w:rsidR="009C70C1" w:rsidRDefault="009C70C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6AAD29" w14:textId="77777777" w:rsidR="009C70C1" w:rsidRDefault="009C70C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4F00FD63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7405A670" w14:textId="5E70A6D0" w:rsidR="009C5423" w:rsidRPr="0079057E" w:rsidRDefault="0079057E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9057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3:</w:t>
      </w:r>
    </w:p>
    <w:p w14:paraId="5975AE0C" w14:textId="77777777" w:rsidR="00BC2148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17E6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finition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process of </w:t>
      </w:r>
      <w:r w:rsidR="008A5A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nverting</w:t>
      </w:r>
      <w:r w:rsidR="0001236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value of one data type to another data type</w:t>
      </w:r>
      <w:r w:rsidR="00836A1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called type casting.</w:t>
      </w:r>
      <w:r w:rsidR="00BC214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casting</w:t>
      </w:r>
    </w:p>
    <w:p w14:paraId="739D28FA" w14:textId="3290A814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</w:p>
    <w:p w14:paraId="25582C1E" w14:textId="6F305A12" w:rsidR="00BC2148" w:rsidRDefault="00BC2148" w:rsidP="00BC2148">
      <w:pPr>
        <w:pStyle w:val="ListParagraph"/>
        <w:numPr>
          <w:ilvl w:val="0"/>
          <w:numId w:val="15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</w:p>
    <w:p w14:paraId="2CFC47D2" w14:textId="77777777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7D2D7" w14:textId="788B2F6E" w:rsidR="00D02D95" w:rsidRDefault="00D02D95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iden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94174B" w:rsidRPr="0094174B">
        <w:t xml:space="preserve"> </w:t>
      </w:r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dening style casting is the process of converting a lower data type to a higher one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down or implicit conversion. </w:t>
      </w:r>
      <w:proofErr w:type="gramStart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94174B" w:rsidRPr="0094174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one automatically. It is safe because there is no risk of data loss</w:t>
      </w:r>
      <w:r w:rsidR="0094174B" w:rsidRPr="00C56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EA7814E" w14:textId="4FC17057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for Widening Type Casting:</w:t>
      </w:r>
      <w:r w:rsidR="004C6B5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4C6B5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int is converted to double and this is done automatically.</w:t>
      </w:r>
    </w:p>
    <w:p w14:paraId="4AFF8F40" w14:textId="4472B165" w:rsidR="003E64EE" w:rsidRPr="004C6B51" w:rsidRDefault="003E64EE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n integer variable ‘number’ is created. Now this integer is converted into double by assigning. Java does this </w:t>
      </w:r>
      <w:r w:rsidR="002E36F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s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tomatically</w:t>
      </w:r>
      <w:r w:rsidR="00E710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cause it is widening type.</w:t>
      </w:r>
    </w:p>
    <w:p w14:paraId="5ABDC0A7" w14:textId="03A088F2" w:rsidR="006424B0" w:rsidRDefault="006424B0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424B0" w14:paraId="18FF8B83" w14:textId="77777777" w:rsidTr="006424B0">
        <w:tc>
          <w:tcPr>
            <w:tcW w:w="9350" w:type="dxa"/>
          </w:tcPr>
          <w:p w14:paraId="274E7D5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92A20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36886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71B31B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94F9EC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E8A71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widening;</w:t>
            </w:r>
            <w:proofErr w:type="gramEnd"/>
          </w:p>
          <w:p w14:paraId="503C08C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9B5B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D2C741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D6E4496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A4A0B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98D1C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WideningDriver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72B4269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3864C4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027E6FD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794A31B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2C42182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EA57CBC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DAF4012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reate integer type variable</w:t>
            </w:r>
          </w:p>
          <w:p w14:paraId="3739AB1C" w14:textId="0C7C908B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umber = </w:t>
            </w:r>
            <w:proofErr w:type="gramStart"/>
            <w:r w:rsidR="0005638D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2</w:t>
            </w: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3A66305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integer value: " + number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D58FA93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991E777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eger into double type</w:t>
            </w:r>
          </w:p>
          <w:p w14:paraId="4D69A90E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69875C58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double value: " + </w:t>
            </w:r>
            <w:proofErr w:type="spell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ewdouble</w:t>
            </w:r>
            <w:proofErr w:type="spellEnd"/>
            <w:proofErr w:type="gramStart"/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8EE8925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20FF681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79709730" w14:textId="77777777" w:rsidR="006424B0" w:rsidRPr="006424B0" w:rsidRDefault="006424B0" w:rsidP="006424B0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5BEEFBA" w14:textId="6F6514F4" w:rsidR="006424B0" w:rsidRPr="006424B0" w:rsidRDefault="006424B0" w:rsidP="006424B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6424B0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388A2EF7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B433394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84984E6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7385E1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9A910C1" w14:textId="777C451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above example1:</w:t>
      </w:r>
    </w:p>
    <w:p w14:paraId="79232BB6" w14:textId="4D1B3598" w:rsidR="0097053A" w:rsidRPr="001C7AE8" w:rsidRDefault="0097053A" w:rsidP="00342F81">
      <w:pPr>
        <w:pStyle w:val="ListParagraph"/>
        <w:jc w:val="both"/>
        <w:rPr>
          <w:rFonts w:ascii="Courier New" w:eastAsia="Times New Roman" w:hAnsi="Courier New" w:cs="Courier New"/>
          <w:b/>
          <w:bCs/>
          <w:color w:val="000000" w:themeColor="text1"/>
          <w:sz w:val="20"/>
          <w:szCs w:val="20"/>
        </w:rPr>
      </w:pPr>
      <w:r w:rsidRPr="001C7AE8">
        <w:rPr>
          <w:rFonts w:ascii="Courier New" w:eastAsia="Times New Roman" w:hAnsi="Courier New" w:cs="Courier New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27E3DC84" wp14:editId="6B8F74B0">
            <wp:extent cx="2800494" cy="125736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6348" w14:textId="77777777" w:rsidR="0097053A" w:rsidRDefault="0097053A" w:rsidP="00342F81">
      <w:pPr>
        <w:pStyle w:val="ListParagraph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DAEE6A" w14:textId="67810786" w:rsidR="00342F81" w:rsidRDefault="00342F81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C214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arrowing Type Casting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  <w:r w:rsidR="00263346" w:rsidRPr="00263346">
        <w:t xml:space="preserve"> </w:t>
      </w:r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arrowing type casting is the process of converting a higher data type to a lower one. </w:t>
      </w:r>
      <w:proofErr w:type="gramStart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's</w:t>
      </w:r>
      <w:proofErr w:type="gramEnd"/>
      <w:r w:rsidR="00263346" w:rsidRPr="002633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so known as casting up or explicit conversion. The programmer performs this task manually. The compiler will give a compile-time error if we do not perform casting.</w:t>
      </w:r>
    </w:p>
    <w:p w14:paraId="1B48F972" w14:textId="7292D73A" w:rsidR="00BE2D1E" w:rsidRPr="00E060CA" w:rsidRDefault="00BE2D1E" w:rsidP="00E060CA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for Narrowing Type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 w:rsidR="00125C2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2)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 double is converted to int</w:t>
      </w:r>
      <w:r w:rsidRPr="00E060C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9964202" w14:textId="77634740" w:rsidR="00BE2D1E" w:rsidRDefault="00BE2D1E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the below example: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is example, a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riable ‘number’ is created. Now this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converted into </w:t>
      </w:r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assigning</w:t>
      </w:r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</w:t>
      </w:r>
      <w:proofErr w:type="spellStart"/>
      <w:r w:rsidR="001E379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nthesis</w:t>
      </w:r>
      <w:proofErr w:type="spellEnd"/>
      <w:r w:rsidR="00134A8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int </w:t>
      </w:r>
      <w:proofErr w:type="spellStart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onvertedNumber</w:t>
      </w:r>
      <w:proofErr w:type="spellEnd"/>
      <w:r w:rsidR="00134A85" w:rsidRPr="00E060CA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= (int) numb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6B16BAB" w14:textId="4F7C5E0E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311E3E" w14:textId="6BDCF30C" w:rsidR="001C7AE8" w:rsidRDefault="001C7AE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C7AE8" w14:paraId="3048E1C1" w14:textId="77777777" w:rsidTr="001C7AE8">
        <w:tc>
          <w:tcPr>
            <w:tcW w:w="9350" w:type="dxa"/>
          </w:tcPr>
          <w:p w14:paraId="653DF12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1458D30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A4DBC2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8F730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6B3B927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76E429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tion3Narrowing;</w:t>
            </w:r>
            <w:proofErr w:type="gramEnd"/>
          </w:p>
          <w:p w14:paraId="0BFE25D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FFDF09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C046C2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10B6326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8B8FE5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C018C9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rrowingDriv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27C7AC4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7E843A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6CA3626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3043376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63370883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14E70D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94BCD7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double number =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0.99;</w:t>
            </w:r>
            <w:proofErr w:type="gramEnd"/>
          </w:p>
          <w:p w14:paraId="7C16DEAB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he double value: " + number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469310C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8B54A1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convert into int type</w:t>
            </w:r>
          </w:p>
          <w:p w14:paraId="563A71F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(int) </w:t>
            </w:r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umber;</w:t>
            </w:r>
            <w:proofErr w:type="gramEnd"/>
          </w:p>
          <w:p w14:paraId="1B32E387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("The integer value: " + </w:t>
            </w:r>
            <w:proofErr w:type="spell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onvertedNumber</w:t>
            </w:r>
            <w:proofErr w:type="spellEnd"/>
            <w:proofErr w:type="gramStart"/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4F80DF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270FA1C9" w14:textId="77777777" w:rsidR="001C7AE8" w:rsidRPr="001C7AE8" w:rsidRDefault="001C7AE8" w:rsidP="001C7AE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6BA295" w14:textId="1DBE6D65" w:rsidR="001C7AE8" w:rsidRPr="001C7AE8" w:rsidRDefault="001C7AE8" w:rsidP="001C7AE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1C7AE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6650999" w14:textId="769D15F5" w:rsidR="001C7AE8" w:rsidRDefault="00BE47A0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Output for the Example</w:t>
      </w:r>
      <w:r w:rsidR="00027AA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2D3D6986" w14:textId="11B74249" w:rsidR="00BE47A0" w:rsidRDefault="003E77D8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E77D8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5399CA9" wp14:editId="0E3BA769">
            <wp:extent cx="2844946" cy="103510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6AD22" w14:textId="097D605B" w:rsidR="00484F72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ample 3:</w:t>
      </w:r>
      <w:r w:rsidR="00CE40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ype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sting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cable </w:t>
      </w:r>
      <w:r w:rsidR="003106E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4F72" w:rsidRPr="002B740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s</w:t>
      </w:r>
      <w:r w:rsidR="00484F7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. Let us consider the following example where </w:t>
      </w:r>
      <w:r w:rsidR="00D313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super class object is converted into sub class object through typecasting</w:t>
      </w:r>
      <w:r w:rsidR="009C385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54FDEF91" w14:textId="137170D3" w:rsidR="004C6D93" w:rsidRPr="00E94F3E" w:rsidRDefault="00027AAB" w:rsidP="004C6D93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3073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3</w:t>
      </w:r>
      <w:r w:rsidR="004C6D9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In this example,</w:t>
      </w:r>
      <w:r w:rsid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s1=(</w:t>
      </w:r>
      <w:proofErr w:type="spellStart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SmartPhone</w:t>
      </w:r>
      <w:proofErr w:type="spellEnd"/>
      <w:r w:rsidR="004C6D93" w:rsidRPr="004C6D93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m;</w:t>
      </w:r>
      <w:r w:rsidR="00E94F3E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E94F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</w:t>
      </w:r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statement sub class object m is converted to (</w:t>
      </w:r>
      <w:proofErr w:type="spellStart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martPhone</w:t>
      </w:r>
      <w:proofErr w:type="spellEnd"/>
      <w:r w:rsidR="0095713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 sub class object</w:t>
      </w:r>
      <w:r w:rsidR="00B307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ut for casting </w:t>
      </w:r>
      <w:r w:rsidR="00C85E9E" w:rsidRPr="00954A51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m=s;</w:t>
      </w:r>
      <w:r w:rsidR="00DA5BCF">
        <w:rPr>
          <w:rFonts w:ascii="Courier New" w:eastAsia="Times New Roman" w:hAnsi="Courier New" w:cs="Courier New"/>
          <w:color w:val="000000" w:themeColor="text1"/>
          <w:sz w:val="20"/>
          <w:szCs w:val="20"/>
        </w:rPr>
        <w:t xml:space="preserve"> </w:t>
      </w:r>
      <w:r w:rsidR="00C85E9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assigning statement is mandatory</w:t>
      </w:r>
      <w:r w:rsidR="0066268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f </w:t>
      </w:r>
      <w:r w:rsidR="00DA5BC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 assign any random class object to the super class, then Class Cast Exception will occur.</w:t>
      </w:r>
    </w:p>
    <w:p w14:paraId="53DB5D53" w14:textId="2CDC79CC" w:rsidR="00027AAB" w:rsidRDefault="00027AAB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C14E4C" w14:paraId="1D232579" w14:textId="77777777" w:rsidTr="00C14E4C">
        <w:tc>
          <w:tcPr>
            <w:tcW w:w="9350" w:type="dxa"/>
          </w:tcPr>
          <w:p w14:paraId="0C1706D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6A6E9A1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019FD0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00C06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85C6F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D24F23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D6E28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60F4A9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13AD050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6FA6C1A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B5FCA8E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54EA8DEA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45532C3D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String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2D4FF05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0483B0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4E0C8D8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529F1B2F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3CE2C66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E2E9B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g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62DBC98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13A8F142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33C22E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512EA8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Nam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tring name) {</w:t>
            </w:r>
          </w:p>
          <w:p w14:paraId="01BC2041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his.name = </w:t>
            </w:r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ame;</w:t>
            </w:r>
            <w:proofErr w:type="gramEnd"/>
          </w:p>
          <w:p w14:paraId="292DFD9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46712A7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1437E5C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5538CA0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2146C3F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name=" + name + '}';</w:t>
            </w:r>
          </w:p>
          <w:p w14:paraId="32D8E606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5FD415B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1FC11D59" w14:textId="77777777" w:rsidR="00B53B88" w:rsidRPr="00B53B88" w:rsidRDefault="00B53B88" w:rsidP="00B53B88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69AC96D4" w14:textId="4E8F9847" w:rsidR="00C14E4C" w:rsidRPr="00C14E4C" w:rsidRDefault="00B53B88" w:rsidP="00B53B8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53B88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62C4375" w14:textId="77777777" w:rsidR="00C14E4C" w:rsidRDefault="00C14E4C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F617E" w14:paraId="4F0C3254" w14:textId="77777777" w:rsidTr="00DF617E">
        <w:tc>
          <w:tcPr>
            <w:tcW w:w="9350" w:type="dxa"/>
          </w:tcPr>
          <w:p w14:paraId="48AF1D9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010F1DE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3BFBA81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06BA35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7C67108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8F1306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77D9DB7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BC5697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5F6B5F7B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53AD18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C849B0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763B5E56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extends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5E9EF57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rivate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133AAE9E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4D49B093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, String name) {</w:t>
            </w:r>
          </w:p>
          <w:p w14:paraId="1F07D4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uper(name</w:t>
            </w:r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A7743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C5BA387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029D2B24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28CC749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4DC6391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48897568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C6A0440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31F38C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et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boolean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593C12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is.istouch</w:t>
            </w:r>
            <w:proofErr w:type="spellEnd"/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F623BD5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69E242F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BDEF5B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384603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386CF54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return "</w:t>
            </w:r>
            <w:proofErr w:type="spellStart"/>
            <w:proofErr w:type="gram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{</w:t>
            </w:r>
            <w:proofErr w:type="gram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 + "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" + 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stouch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+ "Name "+</w:t>
            </w:r>
            <w:proofErr w:type="spellStart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uper.getName</w:t>
            </w:r>
            <w:proofErr w:type="spellEnd"/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+ '}';</w:t>
            </w:r>
          </w:p>
          <w:p w14:paraId="470B6F9A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CC53E9D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55FFD471" w14:textId="77777777" w:rsidR="004B758F" w:rsidRPr="004B758F" w:rsidRDefault="004B758F" w:rsidP="004B758F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</w:t>
            </w:r>
          </w:p>
          <w:p w14:paraId="42C9B406" w14:textId="5285D0DC" w:rsidR="00DF617E" w:rsidRPr="00DF617E" w:rsidRDefault="004B758F" w:rsidP="004B758F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4B758F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6DFDCE" w14:textId="15B5B31B" w:rsidR="009C385F" w:rsidRDefault="009C385F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20662" w14:paraId="1BF71471" w14:textId="77777777" w:rsidTr="00D20662">
        <w:tc>
          <w:tcPr>
            <w:tcW w:w="9350" w:type="dxa"/>
          </w:tcPr>
          <w:p w14:paraId="371157F2" w14:textId="77777777" w:rsidR="00D20662" w:rsidRDefault="00D20662" w:rsidP="00BE2D1E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262A95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075B0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0B3BEF1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5500D2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B14D20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8C9457C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3;</w:t>
            </w:r>
            <w:proofErr w:type="gramEnd"/>
          </w:p>
          <w:p w14:paraId="4C7B66B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52024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2D2891D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086FCEE8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461600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66AE3D9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public class Driver {</w:t>
            </w:r>
          </w:p>
          <w:p w14:paraId="457DC184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475C1D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349B1E1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DDF2EC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1265E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lastRenderedPageBreak/>
              <w:t xml:space="preserve">    public static void 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7ADB3D8E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7D5621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m=new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obile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Samsung"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021607A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m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B7F0AC6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=new </w:t>
            </w:r>
            <w:proofErr w:type="spellStart"/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rue, "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);</w:t>
            </w:r>
          </w:p>
          <w:p w14:paraId="53CD41B1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45E1592" w14:textId="3B3CD0D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m=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;</w:t>
            </w:r>
            <w:proofErr w:type="gramEnd"/>
          </w:p>
          <w:p w14:paraId="2723E1AE" w14:textId="308DD855" w:rsidR="000D554F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type casting</w:t>
            </w:r>
          </w:p>
          <w:p w14:paraId="41D8C882" w14:textId="77777777" w:rsidR="000D554F" w:rsidRPr="00954A51" w:rsidRDefault="000D554F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86E3597" w14:textId="1F34E422" w:rsid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s1=(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martPhone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;</w:t>
            </w:r>
            <w:proofErr w:type="gramEnd"/>
          </w:p>
          <w:p w14:paraId="78AADA71" w14:textId="530A8AD6" w:rsidR="00AE6425" w:rsidRPr="00AE6425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Type Casting"</w:t>
            </w:r>
            <w:proofErr w:type="gramStart"/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B20ABBE" w14:textId="4D8B2A65" w:rsidR="00AE6425" w:rsidRPr="00954A51" w:rsidRDefault="00AE6425" w:rsidP="00AE6425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AE6425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</w:p>
          <w:p w14:paraId="270ABA7F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s1</w:t>
            </w:r>
            <w:proofErr w:type="gramStart"/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A16F67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93BB762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52F6F2D5" w14:textId="77777777" w:rsidR="00954A51" w:rsidRPr="00954A51" w:rsidRDefault="00954A51" w:rsidP="00954A51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ACB7FEA" w14:textId="66CEB31D" w:rsidR="00954A51" w:rsidRPr="00D20662" w:rsidRDefault="00954A51" w:rsidP="00954A5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54A51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76A4D3C5" w14:textId="77777777" w:rsidR="00D20662" w:rsidRPr="004C6B51" w:rsidRDefault="00D20662" w:rsidP="00BE2D1E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0A897A" w14:textId="1A081549" w:rsidR="00BE2D1E" w:rsidRDefault="00901E96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the Example</w:t>
      </w:r>
      <w:r w:rsidR="00C30280" w:rsidRPr="00070C41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</w:t>
      </w:r>
    </w:p>
    <w:p w14:paraId="5937947E" w14:textId="77777777" w:rsidR="00794E17" w:rsidRDefault="00794E17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C2777BA" w14:textId="7DF26632" w:rsidR="00901E96" w:rsidRDefault="00371043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371043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7477E81" wp14:editId="6CCCFBE5">
            <wp:extent cx="2959252" cy="151137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CB77F" w14:textId="77777777" w:rsidR="00BE2D1E" w:rsidRPr="00263346" w:rsidRDefault="00BE2D1E" w:rsidP="00342F81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494CF20" w14:textId="77777777" w:rsidR="00342F81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42AA9" w14:textId="77777777" w:rsidR="00342F81" w:rsidRPr="00D02D95" w:rsidRDefault="00342F81" w:rsidP="00D02D95">
      <w:pPr>
        <w:pStyle w:val="ListParagraph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088EE0" w14:textId="77777777" w:rsidR="00D02D95" w:rsidRPr="00D02D95" w:rsidRDefault="00D02D95" w:rsidP="00D02D95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B19AF0" w14:textId="77777777" w:rsidR="00D02D95" w:rsidRPr="00D02D95" w:rsidRDefault="00D02D95" w:rsidP="00D02D95">
      <w:pPr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BC6A2F" w14:textId="6F3A00D1" w:rsidR="0079057E" w:rsidRDefault="00BC2148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115D4E7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A145DD" w14:textId="77777777" w:rsidR="00617E6F" w:rsidRDefault="00617E6F" w:rsidP="009C542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5B055B6" w14:textId="77777777" w:rsidR="00870C41" w:rsidRDefault="00870C41" w:rsidP="00870C41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C70A4E" w14:textId="4D0AD955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4406FD7" w14:textId="270F5C68" w:rsidR="00870C41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358B855" w14:textId="4DA45158" w:rsidR="00870C41" w:rsidRDefault="00870C41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3D18D36" w14:textId="77777777" w:rsidR="00870C41" w:rsidRPr="00622347" w:rsidRDefault="00870C4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861326" w:rsidRDefault="00861326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861326" w:rsidRDefault="00861326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861326" w:rsidRDefault="00861326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861326" w:rsidRDefault="00861326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861326" w:rsidRDefault="00861326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861326" w:rsidRDefault="00861326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861326" w:rsidRDefault="00861326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861326" w:rsidRDefault="00861326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4132AA0" w14:textId="0E56FB38" w:rsidR="00771A14" w:rsidRDefault="00C646FA" w:rsidP="00771A14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4B5C4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27197C5A" w14:textId="6BDBF0A3" w:rsidR="00C646FA" w:rsidRPr="00C646FA" w:rsidRDefault="004B5C4D" w:rsidP="00771A14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the class Fruit is the super class of </w:t>
      </w:r>
      <w:proofErr w:type="spellStart"/>
      <w:r w:rsidR="00771A1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a </w:t>
      </w:r>
      <w:proofErr w:type="spellStart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</w:t>
      </w:r>
      <w:r w:rsidR="007379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A960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296A8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0C8326" w14:textId="42104170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17C44278" w14:textId="626526CE" w:rsidR="00C646FA" w:rsidRPr="00C646FA" w:rsidRDefault="00CD1ACA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,</w:t>
      </w:r>
      <w:proofErr w:type="gram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we are assigning the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Fruit super class reference, so it is not an instance of orange.</w:t>
      </w:r>
    </w:p>
    <w:p w14:paraId="423E5096" w14:textId="6BA65C16" w:rsidR="004E3FB2" w:rsidRDefault="00C646FA" w:rsidP="004E3FB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  <w:r w:rsidR="00597A3E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5F36AACB" w14:textId="075D74DE" w:rsidR="00C646FA" w:rsidRPr="00C646FA" w:rsidRDefault="00597A3E" w:rsidP="004E3FB2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</w:t>
      </w:r>
      <w:proofErr w:type="gram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pple(</w:t>
      </w:r>
      <w:proofErr w:type="gramEnd"/>
      <w:r w:rsidR="00E30A6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</w:t>
      </w:r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ple is the super class of </w:t>
      </w:r>
      <w:proofErr w:type="spellStart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4E3FB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.</w:t>
      </w:r>
    </w:p>
    <w:p w14:paraId="332EBDBE" w14:textId="23320169" w:rsidR="00B11E47" w:rsidRDefault="00C646FA" w:rsidP="00B11E47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283C26" w:rsidRPr="00283C2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F43063C" w14:textId="0742F48B" w:rsidR="00C646FA" w:rsidRPr="00C646FA" w:rsidRDefault="00283C26" w:rsidP="00B11E47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are assigning the </w:t>
      </w:r>
      <w:proofErr w:type="spellStart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B11E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to the fruit reference.</w:t>
      </w:r>
    </w:p>
    <w:p w14:paraId="1DF8A9BE" w14:textId="6794A4D4" w:rsidR="000B5D56" w:rsidRDefault="00C646FA" w:rsidP="000B5D56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  <w:r w:rsidR="0031594B" w:rsidRPr="003159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5953197E" w14:textId="461529E1" w:rsidR="00C646FA" w:rsidRPr="00C646FA" w:rsidRDefault="0031594B" w:rsidP="000B5D56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proofErr w:type="spellStart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oius</w:t>
      </w:r>
      <w:proofErr w:type="spellEnd"/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not</w:t>
      </w:r>
      <w:r w:rsidR="005A2B8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cIntosh</w:t>
      </w:r>
      <w:r w:rsidR="000F072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5DDDC4" w14:textId="7C1172D4" w:rsidR="004238CF" w:rsidRDefault="00C646FA" w:rsidP="004238CF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  <w:r w:rsidR="003076F4" w:rsidRPr="003076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405CD9D" w14:textId="46427FEA" w:rsidR="00C646FA" w:rsidRDefault="003076F4" w:rsidP="004238CF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n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ange( an</w:t>
      </w:r>
      <w:proofErr w:type="gramEnd"/>
      <w:r w:rsidR="004238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object is assigned to orange reference).</w:t>
      </w:r>
    </w:p>
    <w:p w14:paraId="3EDB1126" w14:textId="752DB63E" w:rsidR="006C1E92" w:rsidRDefault="00C646FA" w:rsidP="006C1E92">
      <w:pPr>
        <w:pStyle w:val="ListParagraph"/>
        <w:numPr>
          <w:ilvl w:val="0"/>
          <w:numId w:val="17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  <w:r w:rsidR="00083B8C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4DADEDE1" w14:textId="737D9D2C" w:rsidR="00C646FA" w:rsidRPr="00C646FA" w:rsidRDefault="00083B8C" w:rsidP="00873985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rue</w:t>
      </w:r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Orange is a </w:t>
      </w:r>
      <w:proofErr w:type="gramStart"/>
      <w:r w:rsidR="00A47C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8E21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 is super class of Orange).</w:t>
      </w:r>
    </w:p>
    <w:p w14:paraId="26775AD7" w14:textId="4BE4C0F2" w:rsidR="009162D9" w:rsidRDefault="00C646FA" w:rsidP="009162D9">
      <w:pPr>
        <w:pStyle w:val="ListParagraph"/>
        <w:numPr>
          <w:ilvl w:val="0"/>
          <w:numId w:val="17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  <w:r w:rsidR="00FF49BD" w:rsidRPr="00FF49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248BB585" w14:textId="7FB3A0B1" w:rsidR="00C646FA" w:rsidRDefault="00FF49BD" w:rsidP="009162D9">
      <w:pPr>
        <w:pStyle w:val="ListParagraph"/>
        <w:ind w:left="115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als</w:t>
      </w:r>
      <w:r w:rsidRPr="004B5C4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</w:t>
      </w:r>
      <w:r w:rsidR="009162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an Apple cannot be Orange</w:t>
      </w:r>
    </w:p>
    <w:p w14:paraId="1EBF6E8F" w14:textId="3E09CDA4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  <w:r w:rsidR="00DD3A9E" w:rsidRP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Fruit can invoke the </w:t>
      </w:r>
      <w:proofErr w:type="spellStart"/>
      <w:proofErr w:type="gram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because </w:t>
      </w:r>
      <w:r w:rsidR="007E444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uit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s an instance of </w:t>
      </w:r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pple, but orange cannot invoke </w:t>
      </w:r>
      <w:proofErr w:type="spellStart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keAppleCider</w:t>
      </w:r>
      <w:proofErr w:type="spellEnd"/>
      <w:r w:rsidR="00DD3A9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because orange is not an instance of apple.</w:t>
      </w:r>
    </w:p>
    <w:p w14:paraId="3101231D" w14:textId="73024123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  <w:r w:rsidR="00F863D3" w:rsidRP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range can invoke this </w:t>
      </w:r>
      <w:r w:rsidR="003856F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 because</w:t>
      </w:r>
      <w:r w:rsidR="00F863D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range is an instance of Orange</w:t>
      </w:r>
      <w:r w:rsidR="0057169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38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ut fruit cannot invoke because fruit is not an instance of orange.</w:t>
      </w:r>
    </w:p>
    <w:p w14:paraId="62C5DFF0" w14:textId="77777777" w:rsidR="003618DD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EE7AF7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</w:p>
    <w:p w14:paraId="13ACEE19" w14:textId="438B7352" w:rsidR="00C646FA" w:rsidRPr="00C646FA" w:rsidRDefault="003618DD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EE7AF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ny random object to any reference.</w:t>
      </w:r>
    </w:p>
    <w:p w14:paraId="57650139" w14:textId="77777777" w:rsidR="00D93A4A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5D01C7" w:rsidRP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C36F166" w14:textId="7646B626" w:rsidR="00C646FA" w:rsidRPr="00C646FA" w:rsidRDefault="00D93A4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="005D01C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egal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not assign a super class object to a sub class reference.</w:t>
      </w:r>
    </w:p>
    <w:p w14:paraId="0B578B4B" w14:textId="77777777" w:rsidR="00687C52" w:rsidRDefault="00C646FA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  <w:r w:rsidR="004F1935" w:rsidRP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12D7B85D" w14:textId="14C77F07" w:rsidR="006E7B44" w:rsidRDefault="00687C52" w:rsidP="003E4318">
      <w:pPr>
        <w:pStyle w:val="ListParagraph"/>
        <w:ind w:left="360"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</w:t>
      </w:r>
      <w:r w:rsidR="004F19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because we can assign a sub class object to a super class reference.</w:t>
      </w:r>
    </w:p>
    <w:p w14:paraId="4460F201" w14:textId="5630EE9F" w:rsidR="00F87D27" w:rsidRDefault="00F87D2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E3F36EF" w14:textId="77777777" w:rsidR="00F87D27" w:rsidRDefault="00F87D27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0CEEF00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4579FF93" w14:textId="2A0CF619" w:rsidR="004313F9" w:rsidRPr="00960012" w:rsidRDefault="00960012" w:rsidP="004313F9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6001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5:</w:t>
      </w:r>
    </w:p>
    <w:p w14:paraId="7CB05EF8" w14:textId="29437907" w:rsidR="006F4CA5" w:rsidRDefault="00DC1E65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</w:t>
      </w:r>
    </w:p>
    <w:p w14:paraId="1C86CDF9" w14:textId="2A0CC044" w:rsidR="00C11D6A" w:rsidRDefault="00C11D6A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ircle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C1E65" w14:paraId="7D849CE5" w14:textId="77777777" w:rsidTr="00DC1E65">
        <w:tc>
          <w:tcPr>
            <w:tcW w:w="9350" w:type="dxa"/>
          </w:tcPr>
          <w:p w14:paraId="0CDA8406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60797E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C5C05FC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515E78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04D2BA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B90CE6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1D4B47B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0B32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4A92EA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96F957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78C58CB5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DB3E879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Circle {</w:t>
            </w:r>
          </w:p>
          <w:p w14:paraId="09EA596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E73958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rivate double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333C848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3B6290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6E51E66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57003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E69E3E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59F23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8AEBA4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adius;</w:t>
            </w:r>
            <w:proofErr w:type="gramEnd"/>
          </w:p>
          <w:p w14:paraId="222DA8A3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CAB43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14711CD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void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t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7E82D7CF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radius;</w:t>
            </w:r>
          </w:p>
          <w:p w14:paraId="7C9E277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5A5C1502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99ECA6A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BC8126E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ring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String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45780291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"</w:t>
            </w:r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{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+ "radius=" + radius + '}';</w:t>
            </w:r>
          </w:p>
          <w:p w14:paraId="2807513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C36AF8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2EB8A94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double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getArea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02B7B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000CDC0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(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PI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proofErr w:type="gram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proofErr w:type="gram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</w:t>
            </w:r>
            <w:proofErr w:type="spellStart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radius</w:t>
            </w:r>
            <w:proofErr w:type="spellEnd"/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59E1FDD7" w14:textId="77777777" w:rsidR="00F63C78" w:rsidRPr="00F63C78" w:rsidRDefault="00F63C78" w:rsidP="00F63C78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310FB47" w14:textId="4DD3F8B2" w:rsidR="00DC1E65" w:rsidRPr="00DC1E65" w:rsidRDefault="00F63C78" w:rsidP="00F63C78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F63C78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B71BCCD" w14:textId="0221B43B" w:rsidR="00DC1E65" w:rsidRDefault="00FA41C3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arableCircl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A41C3" w14:paraId="20C90CF3" w14:textId="77777777" w:rsidTr="00FA41C3">
        <w:tc>
          <w:tcPr>
            <w:tcW w:w="9350" w:type="dxa"/>
          </w:tcPr>
          <w:p w14:paraId="0CDFFE4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82A8D0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3706DC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B3136C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A0F39F2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*/</w:t>
            </w:r>
          </w:p>
          <w:p w14:paraId="152EE809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4388630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24CFC5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3E7A1AF5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6D68F20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E1B071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DEC991C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tends Circle implements Comparable&lt;Circle&gt; {</w:t>
            </w:r>
          </w:p>
          <w:p w14:paraId="18BA9C3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07CA0A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 radius) {</w:t>
            </w:r>
          </w:p>
          <w:p w14:paraId="27DEB63B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uper(radius</w:t>
            </w:r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1ABAF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9241F88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9DA7EC4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@Override</w:t>
            </w:r>
          </w:p>
          <w:p w14:paraId="7E3E27A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int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eTo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ircle c1) {</w:t>
            </w:r>
          </w:p>
          <w:p w14:paraId="31841493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Double.compare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is.getArea</w:t>
            </w:r>
            <w:proofErr w:type="spellEnd"/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, c1.getArea());</w:t>
            </w:r>
          </w:p>
          <w:p w14:paraId="33161C40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2469CB6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//throw new </w:t>
            </w:r>
            <w:proofErr w:type="spellStart"/>
            <w:proofErr w:type="gramStart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supportedOperationException</w:t>
            </w:r>
            <w:proofErr w:type="spell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Not supported yet."); //To change body of generated methods, choose Tools | Templates.</w:t>
            </w:r>
          </w:p>
          <w:p w14:paraId="19F6EDAD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108CD8E" w14:textId="77777777" w:rsidR="00316262" w:rsidRPr="00316262" w:rsidRDefault="00316262" w:rsidP="00316262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92EBB02" w14:textId="39C293E8" w:rsidR="00FA41C3" w:rsidRPr="00FA41C3" w:rsidRDefault="00316262" w:rsidP="00316262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16262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620BFDBE" w14:textId="79C9F1BE" w:rsidR="00FA41C3" w:rsidRDefault="00D224CE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>Driver Class</w:t>
      </w:r>
    </w:p>
    <w:p w14:paraId="534C0148" w14:textId="77777777" w:rsidR="006C570C" w:rsidRDefault="006C570C" w:rsidP="006F4CA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224CE" w14:paraId="4A69EA69" w14:textId="77777777" w:rsidTr="00D224CE">
        <w:tc>
          <w:tcPr>
            <w:tcW w:w="9350" w:type="dxa"/>
          </w:tcPr>
          <w:p w14:paraId="66D04ECE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606C1F4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2EF9F7C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46A49F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48539F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60EA8D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4;</w:t>
            </w:r>
            <w:proofErr w:type="gramEnd"/>
          </w:p>
          <w:p w14:paraId="2B709C6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2CA96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E6CB98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C163E5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2C6288B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5B22B62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DB2FDC9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6BEFF6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estDriver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585813A3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5F6478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422F4CA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C15AEB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6DB96D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31359396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F6BBC2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131E1C22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1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529F07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1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4FB9E5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radius of Circle 2: 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3F71D0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double r2=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Doub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A21FEDF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1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53B7C9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c2 = new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omparableCircle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r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628777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&gt; 0) {</w:t>
            </w:r>
          </w:p>
          <w:p w14:paraId="597AECD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" + c1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BDBBB5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7AE889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} else if (c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.compareTo</w:t>
            </w:r>
            <w:proofErr w:type="gram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c2) ==0) {</w:t>
            </w:r>
          </w:p>
          <w:p w14:paraId="1DB9F09B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Both objects " + c1 + " and " + c2 + " are equal"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1501A31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9097FE5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7C7C79F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Larger Object is " + c2</w:t>
            </w:r>
            <w:proofErr w:type="gramStart"/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E5EDA68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7EDA91D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7D9580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D32C7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7F1EFFC" w14:textId="77777777" w:rsidR="008C1759" w:rsidRPr="008C1759" w:rsidRDefault="008C1759" w:rsidP="008C1759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61E7B38" w14:textId="57905B68" w:rsidR="00D224CE" w:rsidRPr="00D224CE" w:rsidRDefault="008C1759" w:rsidP="008C1759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8C1759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AD2B936" w14:textId="13FB919F" w:rsidR="00CE3C58" w:rsidRDefault="006C570C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      </w:t>
      </w:r>
      <w:r w:rsidRPr="006C570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the question5:</w:t>
      </w:r>
    </w:p>
    <w:p w14:paraId="63F9A774" w14:textId="77777777" w:rsidR="00694D1D" w:rsidRDefault="00F0291E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 w:rsidRPr="00F0291E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A30A958" wp14:editId="77DD776C">
            <wp:extent cx="3397425" cy="143517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7425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D1674" w14:textId="46700FEB" w:rsidR="00975BA9" w:rsidRDefault="00694D1D" w:rsidP="00694D1D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</w:t>
      </w:r>
      <w:r w:rsidR="00975BA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UML for question 5</w:t>
      </w:r>
      <w:r w:rsidR="00FB7C3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0ED2DB86" w14:textId="0517256F" w:rsidR="006C570C" w:rsidRPr="00C13302" w:rsidRDefault="00657D05" w:rsidP="00CE3C5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 </w:t>
      </w:r>
      <w:r>
        <w:rPr>
          <w:noProof/>
        </w:rPr>
        <w:drawing>
          <wp:inline distT="0" distB="0" distL="0" distR="0" wp14:anchorId="7CCF3A7A" wp14:editId="2C747AFF">
            <wp:extent cx="4154442" cy="387867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13" cy="388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5CB0A" w14:textId="25FC994A" w:rsidR="006F4CA5" w:rsidRDefault="006F4CA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69183C6" w14:textId="77777777" w:rsidR="006F4CA5" w:rsidRPr="006F4CA5" w:rsidRDefault="006F4CA5" w:rsidP="006F4CA5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6F5780EB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0AF9A78B" w14:textId="7E8CBF9B" w:rsidR="00CF3911" w:rsidRPr="00C7036C" w:rsidRDefault="00C7036C" w:rsidP="00CF391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7036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6:</w:t>
      </w:r>
    </w:p>
    <w:p w14:paraId="63DCE1DE" w14:textId="75616F2F" w:rsidR="00160B3F" w:rsidRDefault="00F8617F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 exception is a</w:t>
      </w:r>
      <w:r w:rsidR="00AC5C7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expected event,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s 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uring the run time (which means during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execution of a program</w:t>
      </w:r>
      <w:r w:rsidR="001238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9D7FA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o </w:t>
      </w:r>
      <w:r w:rsidR="00D55B1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exceptions</w:t>
      </w:r>
      <w:r w:rsidRPr="00F8617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srupt the flow of the program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ception is different from errors because errors 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serious problems that a</w:t>
      </w:r>
      <w:r w:rsidR="008351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pplication cannot try catch</w:t>
      </w:r>
      <w:r w:rsidR="005F418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C13BF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re are two types of exceptions:</w:t>
      </w:r>
    </w:p>
    <w:p w14:paraId="33DB8AAF" w14:textId="48FA6FBC" w:rsidR="00C13BF3" w:rsidRDefault="00C13BF3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6650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:</w:t>
      </w:r>
      <w:r w:rsid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se exceptions are checked at compile time.</w:t>
      </w:r>
      <w:r w:rsidR="007A5FCC" w:rsidRPr="007A5FCC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lasse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irectly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tends the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rowable class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ther than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Runtime</w:t>
      </w:r>
      <w:r w:rsidR="007C52C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ception and Error are known as checked exceptions </w:t>
      </w:r>
      <w:r w:rsidR="00FD0F5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ch as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QLException</w:t>
      </w:r>
      <w:proofErr w:type="spellEnd"/>
      <w:r w:rsidR="007A5FCC" w:rsidRPr="007A5FC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tc.</w:t>
      </w:r>
      <w:r w:rsidR="00B63B3F" w:rsidRPr="00B63B3F">
        <w:rPr>
          <w:rFonts w:ascii="Arial" w:hAnsi="Arial" w:cs="Arial"/>
          <w:color w:val="40424E"/>
          <w:spacing w:val="2"/>
          <w:sz w:val="26"/>
          <w:szCs w:val="26"/>
          <w:shd w:val="clear" w:color="auto" w:fill="FFFFFF"/>
        </w:rPr>
        <w:t xml:space="preserve"> 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part of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ode </w:t>
      </w:r>
      <w:r w:rsid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 method throws a checked exception, then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at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ither handle the exception or it must specify the exception using</w:t>
      </w:r>
      <w:r w:rsidR="00BC7AF0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7AF0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keyword</w:t>
      </w:r>
      <w:r w:rsidR="00B63B3F" w:rsidRPr="00B63B3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‘</w:t>
      </w:r>
      <w:r w:rsidR="00B63B3F" w:rsidRP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rows</w:t>
      </w:r>
      <w:r w:rsidR="00BC7AF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’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else the program would give a </w:t>
      </w:r>
      <w:r w:rsidR="009478A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ation</w:t>
      </w:r>
      <w:r w:rsidR="00E96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.</w:t>
      </w:r>
    </w:p>
    <w:p w14:paraId="7D3F4340" w14:textId="218F4A1F" w:rsidR="00C23E16" w:rsidRDefault="00C13BF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105C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C23E1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: These </w:t>
      </w:r>
      <w:r w:rsidR="00827B7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 not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825C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hecked at </w:t>
      </w:r>
      <w:r w:rsidR="003C6A92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mpile</w:t>
      </w:r>
      <w:r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ime</w:t>
      </w:r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hich means is a program has an unchecked exception, it </w:t>
      </w:r>
      <w:proofErr w:type="gramStart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n’t</w:t>
      </w:r>
      <w:proofErr w:type="gramEnd"/>
      <w:r w:rsidR="003C69F1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how any compilation error during run time. Therefore, these are called Runtime Exceptions.</w:t>
      </w:r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s are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llPointer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IndexOutOfBounds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ithmetic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llegalArgumen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umberFormatException</w:t>
      </w:r>
      <w:proofErr w:type="spellEnd"/>
      <w:r w:rsidR="00C23E16" w:rsidRPr="00C23E1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11B4FF2" w14:textId="5FF33AA3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following image is the hierarchy of Exceptions:</w:t>
      </w:r>
    </w:p>
    <w:p w14:paraId="26650D9F" w14:textId="77777777" w:rsidR="004A46A9" w:rsidRDefault="004A46A9" w:rsidP="00C23E16">
      <w:pPr>
        <w:ind w:left="360"/>
        <w:jc w:val="both"/>
        <w:rPr>
          <w:noProof/>
        </w:rPr>
      </w:pPr>
    </w:p>
    <w:p w14:paraId="4C2823CB" w14:textId="0F573BCF" w:rsidR="004A46A9" w:rsidRDefault="004A46A9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4A46A9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1499416" wp14:editId="7D6D0766">
            <wp:extent cx="4257741" cy="365547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5902" cy="36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27FA" w14:textId="77777777" w:rsidR="00417007" w:rsidRDefault="0041700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8629C2" w14:textId="3EF4436C" w:rsidR="002F12A3" w:rsidRDefault="002F12A3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ample</w:t>
      </w:r>
      <w:r w:rsidR="00A9455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lanation for question6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2E380B8E" w14:textId="241E8B84" w:rsidR="00953888" w:rsidRPr="00953888" w:rsidRDefault="00DE6DBD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se </w:t>
      </w:r>
      <w:r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present</w:t>
      </w:r>
      <w:r w:rsidR="00CE124E" w:rsidRPr="00CE124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rrors outside the control of the program. 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is example 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e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reading the file </w:t>
      </w:r>
      <w:r w:rsid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put</w:t>
      </w:r>
      <w:r w:rsidR="00953888" w:rsidRPr="0095388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txt and displaying its content on the screen.</w:t>
      </w:r>
      <w:r w:rsidR="00A31C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1700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se checked exceptions must be advertised using keyword ‘throws’</w:t>
      </w:r>
      <w:r w:rsidR="00823A1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shown in the following example</w:t>
      </w:r>
      <w:r w:rsidR="00FC1C6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36BF1AF" w14:textId="69593A5B" w:rsidR="005711BB" w:rsidRDefault="005711B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5711BB" w14:paraId="34C9D7A9" w14:textId="77777777" w:rsidTr="005711BB">
        <w:tc>
          <w:tcPr>
            <w:tcW w:w="9350" w:type="dxa"/>
          </w:tcPr>
          <w:p w14:paraId="02D3404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7D5689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BD5026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5CA2739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74F8EA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220411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A6DA71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BB0A6E6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42FFBB9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67CB86C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05FFAAF0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C4D76B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2CFB61B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7589CDB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42A5261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54B33E0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eckedExampl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B5EC40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D92BFDD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01D78F94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5ABD1D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6B9E245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{</w:t>
            </w:r>
          </w:p>
          <w:p w14:paraId="2CE4D20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5B429E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= new </w:t>
            </w:r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1.txt"));</w:t>
            </w:r>
          </w:p>
          <w:p w14:paraId="051797F2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752CCBA5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(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{</w:t>
            </w:r>
          </w:p>
          <w:p w14:paraId="528D63A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534573C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1403454F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=</w:t>
            </w:r>
            <w:proofErr w:type="spellStart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C86972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3260A601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}</w:t>
            </w:r>
          </w:p>
          <w:p w14:paraId="40CD461C" w14:textId="6F212128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"+"Studen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d: </w:t>
            </w:r>
            <w:r w:rsidR="00B730D6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</w:t>
            </w: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+id+"\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1E078088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"    Last Name: "+</w:t>
            </w:r>
            <w:proofErr w:type="spell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0DAAB83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FF28CB7" w14:textId="77777777" w:rsidR="00951A3D" w:rsidRPr="00951A3D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</w:t>
            </w:r>
          </w:p>
          <w:p w14:paraId="085B61F6" w14:textId="170D374D" w:rsidR="005711BB" w:rsidRPr="00D80F48" w:rsidRDefault="00951A3D" w:rsidP="00951A3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51A3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F209173" w14:textId="6501F9EF" w:rsidR="005711BB" w:rsidRDefault="005711BB" w:rsidP="00B730D6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2EC59A7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3C917AB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9F0A5A6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0068B94" w14:textId="777777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A110550" w14:textId="5C29C794" w:rsidR="003C38FB" w:rsidRPr="003C38FB" w:rsidRDefault="003C38FB" w:rsidP="00C23E16">
      <w:pPr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 xml:space="preserve">Output for the </w:t>
      </w:r>
      <w:r w:rsidR="00D93084" w:rsidRPr="002F12A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ecked Exception</w:t>
      </w:r>
      <w:r w:rsidR="00D93084"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3C38F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in question 6:</w:t>
      </w:r>
    </w:p>
    <w:p w14:paraId="17DE3026" w14:textId="393AA677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input file </w:t>
      </w:r>
      <w:r w:rsidR="00181BE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ist in the given folder, the output occurs as follows</w:t>
      </w:r>
    </w:p>
    <w:p w14:paraId="6C633843" w14:textId="06CA4F4F" w:rsidR="00B730D6" w:rsidRDefault="00B730D6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B730D6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A514BCA" wp14:editId="4CE86877">
            <wp:extent cx="5943600" cy="114490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84C7" w14:textId="44E659C5" w:rsidR="00B730D6" w:rsidRDefault="00FA23B7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the file exits in the given path, then output </w:t>
      </w:r>
      <w:r w:rsidR="00626B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 as follows:</w:t>
      </w:r>
    </w:p>
    <w:p w14:paraId="540EB66D" w14:textId="12C49F11" w:rsidR="00626B73" w:rsidRPr="00B730D6" w:rsidRDefault="00626B73" w:rsidP="00C23E16">
      <w:pPr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26B73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170DBE" wp14:editId="3B76FF33">
            <wp:extent cx="3264068" cy="118116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4068" cy="1181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6ED" w14:textId="554ECAC8" w:rsidR="00C13BF3" w:rsidRDefault="00C13BF3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AC64CC6" w14:textId="623D5E0D" w:rsidR="00A158F0" w:rsidRPr="00A158F0" w:rsidRDefault="00A158F0" w:rsidP="00C23E16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158F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nchecked Exception Example:</w:t>
      </w:r>
    </w:p>
    <w:p w14:paraId="0B46F3F7" w14:textId="4C1B6246" w:rsidR="005F418E" w:rsidRDefault="00B22CDC" w:rsidP="00160B3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f a program throws unchecked exception, then it has some error in the logic. For example, if we access an element of array with the index -1 or greater than the size of the 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, the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ray </w:t>
      </w:r>
      <w:proofErr w:type="spellStart"/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dex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t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unds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ccur</w:t>
      </w:r>
      <w:r w:rsidR="002D6E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So, the code which might result in an unchecked or runtime exception</w:t>
      </w:r>
      <w:r w:rsidR="000D0BD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st be handled using try and catch block.</w:t>
      </w:r>
    </w:p>
    <w:p w14:paraId="388C5438" w14:textId="1F1F708D" w:rsidR="00DF3724" w:rsidRDefault="003948A0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3948A0" w14:paraId="3B69D894" w14:textId="77777777" w:rsidTr="003948A0">
        <w:tc>
          <w:tcPr>
            <w:tcW w:w="9350" w:type="dxa"/>
          </w:tcPr>
          <w:p w14:paraId="2717A76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517D94D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9C51E4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A277FE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5861BEC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8E051E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6;</w:t>
            </w:r>
            <w:proofErr w:type="gramEnd"/>
          </w:p>
          <w:p w14:paraId="10B3BA1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9F667F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CFF01E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3DF934AA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C66429D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A16473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UncheckedExampl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3B7F6EE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388E766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621EC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6E8834E5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7A621CE4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20FB3FA8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1C5C80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7B969C2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{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inee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ohith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 ,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vys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, "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handhu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};</w:t>
            </w:r>
          </w:p>
          <w:p w14:paraId="5BF0D96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1D06961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36793D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679F84A2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for (int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= 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.length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DB0197C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7CE93B3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B04F1F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7C4B7C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catch (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10CB15C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e+" Message: "+</w:t>
            </w:r>
            <w:proofErr w:type="spellStart"/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e.getMessage</w:t>
            </w:r>
            <w:proofErr w:type="spellEnd"/>
            <w:proofErr w:type="gram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5A0E3307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DC869EF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nally{</w:t>
            </w:r>
            <w:proofErr w:type="gramEnd"/>
          </w:p>
          <w:p w14:paraId="3C94E03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list"</w:t>
            </w:r>
            <w:proofErr w:type="gramStart"/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66AC1D9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89B8530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415156BB" w14:textId="77777777" w:rsidR="003948A0" w:rsidRPr="003948A0" w:rsidRDefault="003948A0" w:rsidP="003948A0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24D770" w14:textId="68792B08" w:rsidR="003948A0" w:rsidRPr="003948A0" w:rsidRDefault="003948A0" w:rsidP="003948A0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3948A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142D8F57" w14:textId="36F0ADC0" w:rsidR="003948A0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CA293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Unchecked Exception Example for question 6:</w:t>
      </w:r>
    </w:p>
    <w:p w14:paraId="4A4669E7" w14:textId="287B1304" w:rsidR="00673681" w:rsidRPr="00CA2938" w:rsidRDefault="0067368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67368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1495513B" wp14:editId="2901DAEE">
            <wp:extent cx="5743575" cy="2336213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8600" cy="239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F690" w14:textId="77777777" w:rsidR="002418A1" w:rsidRDefault="002418A1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14DD48A" w14:textId="41DF6682" w:rsidR="001238D6" w:rsidRDefault="001238D6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26C61CB" w14:textId="77777777" w:rsidR="001238D6" w:rsidRPr="00DF3724" w:rsidRDefault="001238D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676E7380" w:rsidR="008B55DF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1351EB5E" w14:textId="4CF81DF2" w:rsidR="005B3C98" w:rsidRDefault="005B3C98" w:rsidP="005B3C9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5B3C9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7:</w:t>
      </w:r>
    </w:p>
    <w:p w14:paraId="65A1BBBB" w14:textId="0CDCA20F" w:rsid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96B68" w14:paraId="49453907" w14:textId="77777777" w:rsidTr="00896B68">
        <w:tc>
          <w:tcPr>
            <w:tcW w:w="9350" w:type="dxa"/>
          </w:tcPr>
          <w:p w14:paraId="03AA693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B9231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28F42B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D008F5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19873966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3B1B43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7;</w:t>
            </w:r>
            <w:proofErr w:type="gramEnd"/>
          </w:p>
          <w:p w14:paraId="035BFB6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AC93CD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530FA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2FF13F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5EACF8B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CCD669C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EE62D0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F59AAB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public class Question7Driver {</w:t>
            </w:r>
          </w:p>
          <w:p w14:paraId="6DF764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6E503B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5ACD764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17403F7E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16D07E3F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787F69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160B4E6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ACAA51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input = new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5B2B8877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creating an integer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</w:p>
          <w:p w14:paraId="301F30C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[</w:t>
            </w:r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]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int[100];</w:t>
            </w:r>
          </w:p>
          <w:p w14:paraId="379ED2DA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.length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;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630BD481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(int)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th.random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) * 100) + 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57E4348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BEF1F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0552D9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ask the user to enter the index </w:t>
            </w:r>
          </w:p>
          <w:p w14:paraId="5EC25DFB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index of the array: 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19C508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44C969C9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// Display that index element value</w:t>
            </w:r>
          </w:p>
          <w:p w14:paraId="7DEC26B2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The corresponding element value is "</w:t>
            </w:r>
          </w:p>
          <w:p w14:paraId="67958355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egerArray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[</w:t>
            </w:r>
            <w:proofErr w:type="spellStart"/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put.nextInt</w:t>
            </w:r>
            <w:proofErr w:type="spellEnd"/>
            <w:proofErr w:type="gram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]);</w:t>
            </w:r>
          </w:p>
          <w:p w14:paraId="6DDC39B4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49EA8D3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Out of Bounds."</w:t>
            </w:r>
            <w:proofErr w:type="gramStart"/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5BF790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5D91C060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3B8E18BD" w14:textId="77777777" w:rsidR="009A181D" w:rsidRPr="009A181D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16B11" w14:textId="5557D9C9" w:rsidR="00896B68" w:rsidRPr="00896B68" w:rsidRDefault="009A181D" w:rsidP="009A181D">
            <w:pPr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9A181D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741D47F" w14:textId="77777777" w:rsidR="00896B68" w:rsidRPr="00896B68" w:rsidRDefault="00896B68" w:rsidP="005B3C9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D84026A" w14:textId="77777777" w:rsidR="006C166A" w:rsidRDefault="006C166A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9BD684C" w14:textId="1F6438B7" w:rsidR="00771A14" w:rsidRDefault="002C4968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2C496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question 7:</w:t>
      </w:r>
    </w:p>
    <w:p w14:paraId="62E08A89" w14:textId="68588F2F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1</w:t>
      </w:r>
    </w:p>
    <w:p w14:paraId="045471F0" w14:textId="69C53146" w:rsidR="00E56E95" w:rsidRDefault="00E56E95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E56E95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6310676B" wp14:editId="075C6D2F">
            <wp:extent cx="3200564" cy="130181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0564" cy="1301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4BAE" w14:textId="0F961EBD" w:rsidR="007A087E" w:rsidRDefault="007A087E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creenshot2</w:t>
      </w:r>
    </w:p>
    <w:p w14:paraId="1DD64269" w14:textId="036E6A4B" w:rsidR="009734A1" w:rsidRPr="002C4968" w:rsidRDefault="009734A1" w:rsidP="002C4968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734A1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DF07CC3" wp14:editId="4DEF238C">
            <wp:extent cx="2857647" cy="126371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57647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D165" w14:textId="3161C9B9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F848757" w14:textId="6A48D2DE" w:rsidR="00712554" w:rsidRDefault="00712554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06CE8CAE" w14:textId="77777777" w:rsidR="00712554" w:rsidRDefault="0071255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11C10B93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35E5BF33" w14:textId="559A9659" w:rsidR="007D35C2" w:rsidRDefault="007D35C2" w:rsidP="007D35C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Question 8:</w:t>
      </w:r>
    </w:p>
    <w:p w14:paraId="2686A58E" w14:textId="72365821" w:rsidR="007D35C2" w:rsidRDefault="007D35C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</w:t>
      </w:r>
      <w:r w:rsidRPr="007D35C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urpose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:</w:t>
      </w:r>
      <w:r w:rsidR="002675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 main purpose of declaring exceptions is to specify Java Runtime system that which part of code can go wrong.</w:t>
      </w:r>
      <w:r w:rsidR="006422D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main method which starts executing the java program and every method must declare the checked exceptions that those methods might throw.</w:t>
      </w:r>
    </w:p>
    <w:p w14:paraId="399F3580" w14:textId="0735371C" w:rsidR="00EE707D" w:rsidRPr="002B6147" w:rsidRDefault="00EE707D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ceptions can be declared</w:t>
      </w:r>
      <w:r w:rsidRP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ing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keyword in the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declaration of method</w:t>
      </w:r>
      <w:r w:rsidR="002B614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,</w:t>
      </w:r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Like 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public void </w:t>
      </w:r>
      <w:proofErr w:type="gramStart"/>
      <w:r w:rsidR="007C7B9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isplay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) throw</w:t>
      </w:r>
      <w:r w:rsidR="00E258C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2B6147" w:rsidRP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OException</w:t>
      </w:r>
      <w:proofErr w:type="spellEnd"/>
      <w:r w:rsidR="002B6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239A570" w14:textId="1E37DA67" w:rsidR="00EE707D" w:rsidRDefault="004F3FEF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Yes,</w:t>
      </w:r>
      <w:r w:rsidR="009D3309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EE707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Multiple Exceptions </w:t>
      </w:r>
      <w:r w:rsidR="00EE707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an be declared in the method header, separated by commas.</w:t>
      </w:r>
    </w:p>
    <w:p w14:paraId="51194626" w14:textId="1CA6900F" w:rsidR="000D6C62" w:rsidRDefault="000D6C62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</w:t>
      </w:r>
      <w:r w:rsidR="004F5F3E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for question 8:</w:t>
      </w:r>
    </w:p>
    <w:p w14:paraId="3CF15BF4" w14:textId="0D0FB453" w:rsidR="00060F53" w:rsidRPr="00060F53" w:rsidRDefault="00060F53" w:rsidP="006F48D3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1: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wo exceptions may occur, one while accessing the file and the other in the line </w:t>
      </w:r>
      <w:proofErr w:type="spell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Class.forName</w:t>
      </w:r>
      <w:proofErr w:type="spellEnd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("Example")</w:t>
      </w:r>
      <w:proofErr w:type="gramStart"/>
      <w:r w:rsidR="00194FC9" w:rsidRPr="004F5F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;</w:t>
      </w:r>
      <w:r w:rsidR="00194FC9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.</w:t>
      </w:r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o</w:t>
      </w:r>
      <w:proofErr w:type="gramEnd"/>
      <w:r w:rsidR="00194FC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these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ultiple exceptions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ile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lassNotFound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  declared using throws in the declaration of method</w:t>
      </w:r>
      <w:r w:rsidR="009F6C5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66016F1" w14:textId="7F864D58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F5F3E" w14:paraId="0804B3B8" w14:textId="77777777" w:rsidTr="004F5F3E">
        <w:tc>
          <w:tcPr>
            <w:tcW w:w="9350" w:type="dxa"/>
          </w:tcPr>
          <w:p w14:paraId="1783478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225C33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62802D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8018FA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EEFDCB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12F25DE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770914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254F13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7FB7188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io.FileNotFoundException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2E34164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1F47A71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E1FC84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6AA121A7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4294EB5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66165DF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31FF7B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hrowsMultiException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7C6F14A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C7817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361AEF2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2547EAF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3E8CD42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throws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ile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3BB4523C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0FC38EC2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ew File("input.txt"));</w:t>
            </w:r>
          </w:p>
          <w:p w14:paraId="5C485C7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tring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fname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ull,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ull;</w:t>
            </w:r>
          </w:p>
          <w:p w14:paraId="5F10906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</w:p>
          <w:p w14:paraId="1980C8B0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Contents of Fi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C9FD8C8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while (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has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 {</w:t>
            </w:r>
          </w:p>
          <w:p w14:paraId="1B4C707D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id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E841A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0CF543E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</w:t>
            </w:r>
            <w:proofErr w:type="spellEnd"/>
            <w:proofErr w:type="gram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383A92AA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A1961DE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ACC60E1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Details of student are\n" + "Student id: " + id + "\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nFirst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Name: "</w:t>
            </w:r>
          </w:p>
          <w:p w14:paraId="0DAD92C6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"    Last Name: " +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name</w:t>
            </w:r>
            <w:proofErr w:type="spellEnd"/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E4734B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Class.forName</w:t>
            </w:r>
            <w:proofErr w:type="spellEnd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xample"</w:t>
            </w:r>
            <w:proofErr w:type="gramStart"/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527FB63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E3B119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F0DE565" w14:textId="77777777" w:rsidR="004F5F3E" w:rsidRPr="004F5F3E" w:rsidRDefault="004F5F3E" w:rsidP="004F5F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12588FA" w14:textId="03264151" w:rsidR="004F5F3E" w:rsidRPr="004F5F3E" w:rsidRDefault="004F5F3E" w:rsidP="004F5F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4F5F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5E521F0E" w14:textId="34D0E4AA" w:rsidR="004F5F3E" w:rsidRDefault="004F5F3E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CE11311" w14:textId="452D173A" w:rsidR="00702860" w:rsidRDefault="00702860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example 1 in question 8:</w:t>
      </w:r>
    </w:p>
    <w:p w14:paraId="6DE0DF63" w14:textId="2647EBFB" w:rsidR="00F93876" w:rsidRDefault="00F93876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F93876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034D640" wp14:editId="2535F9B5">
            <wp:extent cx="5943600" cy="24593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B7A5" w14:textId="323FEFDE" w:rsidR="004F5F3E" w:rsidRDefault="004F5F3E" w:rsidP="00A67910">
      <w:pPr>
        <w:pStyle w:val="ListParagraph"/>
        <w:ind w:left="360"/>
        <w:rPr>
          <w:rFonts w:ascii="Courier New" w:eastAsia="Times New Roman" w:hAnsi="Courier New" w:cs="Courier New"/>
          <w:b/>
          <w:color w:val="000000" w:themeColor="text1"/>
          <w:sz w:val="20"/>
          <w:szCs w:val="20"/>
        </w:rPr>
      </w:pPr>
    </w:p>
    <w:p w14:paraId="59E1EBB7" w14:textId="74D7E16B" w:rsidR="00FA544C" w:rsidRDefault="00FA544C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 for question 8</w:t>
      </w:r>
      <w:r w:rsidR="00A20E82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</w:p>
    <w:p w14:paraId="189FAC59" w14:textId="5356CD67" w:rsidR="00921913" w:rsidRDefault="00A20E82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lanation for Example 2 in question 8</w:t>
      </w:r>
      <w:r w:rsidR="008B0A8D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D704B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this example,</w:t>
      </w:r>
      <w:r w:rsidR="0055057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le executing these lines</w:t>
      </w:r>
      <w:r w:rsidR="00D220CF" w:rsidRPr="00D220CF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double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] = new double[10];</w:t>
      </w:r>
    </w:p>
    <w:p w14:paraId="67DE39A8" w14:textId="77777777" w:rsidR="00550570" w:rsidRDefault="00D704B4" w:rsidP="00D220CF">
      <w:pPr>
        <w:pStyle w:val="ListParagraph"/>
        <w:ind w:left="360"/>
        <w:jc w:val="both"/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[</w:t>
      </w:r>
      <w:proofErr w:type="gramEnd"/>
      <w:r w:rsidR="00D220CF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12] = 67.8 / 0;</w:t>
      </w:r>
    </w:p>
    <w:p w14:paraId="18EFCED8" w14:textId="75535D0D" w:rsidR="00A20E82" w:rsidRPr="001E34AA" w:rsidRDefault="00D704B4" w:rsidP="00D220CF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ithmeticException</w:t>
      </w:r>
      <w:proofErr w:type="spellEnd"/>
      <w:proofErr w:type="gramEnd"/>
      <w:r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wo exceptions may occur as these are runtime exceptions they cannot be declared. So, multiple catch must be declared to handle these exceptions</w:t>
      </w:r>
      <w:r w:rsidR="00D220C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s we are getting </w:t>
      </w:r>
      <w:proofErr w:type="spellStart"/>
      <w:r w:rsidR="001E34AA" w:rsidRPr="00DF563E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>ArrayIndexOutOfBoundsException</w:t>
      </w:r>
      <w:proofErr w:type="spellEnd"/>
      <w:r w:rsidR="001E34AA">
        <w:rPr>
          <w:rFonts w:ascii="Courier New" w:eastAsia="Times New Roman" w:hAnsi="Courier New" w:cs="Courier New"/>
          <w:bCs/>
          <w:color w:val="000000" w:themeColor="text1"/>
          <w:sz w:val="20"/>
          <w:szCs w:val="20"/>
        </w:rPr>
        <w:t xml:space="preserve"> </w:t>
      </w:r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the first </w:t>
      </w:r>
      <w:proofErr w:type="gramStart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line ,</w:t>
      </w:r>
      <w:proofErr w:type="gramEnd"/>
      <w:r w:rsidR="001E34A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catch will get invoked and prints the statement in the catch block.</w:t>
      </w:r>
    </w:p>
    <w:p w14:paraId="61D183F2" w14:textId="122150FB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8B0A8D" w14:paraId="5A5FF4B9" w14:textId="77777777" w:rsidTr="008B0A8D">
        <w:tc>
          <w:tcPr>
            <w:tcW w:w="9350" w:type="dxa"/>
          </w:tcPr>
          <w:p w14:paraId="5463AA5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0E8A5D4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6D29B4A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740348A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D07D3B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7051D63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8;</w:t>
            </w:r>
            <w:proofErr w:type="gramEnd"/>
          </w:p>
          <w:p w14:paraId="0E94DC4C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FD4061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3FA2F7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2FFCC2ED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CEC2E3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D17283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ultiCatchExample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6C6E0D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4F6EA4F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1F87C30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36518D5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/</w:t>
            </w:r>
          </w:p>
          <w:p w14:paraId="71A89D2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CA274E7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F6BAC8B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50C71641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double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] = new double[10];</w:t>
            </w:r>
          </w:p>
          <w:p w14:paraId="00AD999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[</w:t>
            </w:r>
            <w:proofErr w:type="gram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2] = 67.8 / 0;</w:t>
            </w:r>
          </w:p>
          <w:p w14:paraId="1EE96DB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7C2248F0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IndexOutOfBounds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4A550D8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) {</w:t>
            </w:r>
          </w:p>
          <w:p w14:paraId="3BF47FF5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Arithmetic Exception has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DDDAF46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catch (Exception e) {</w:t>
            </w:r>
          </w:p>
          <w:p w14:paraId="2C99DF0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xception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occured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60DFE2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1DB6274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d of the code"</w:t>
            </w:r>
            <w:proofErr w:type="gramStart"/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85CB888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782022AE" w14:textId="77777777" w:rsidR="00DF563E" w:rsidRPr="00DF563E" w:rsidRDefault="00DF563E" w:rsidP="00DF563E">
            <w:pPr>
              <w:pStyle w:val="ListParagrap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0E4AFF" w14:textId="03DF65ED" w:rsidR="008B0A8D" w:rsidRPr="008B0A8D" w:rsidRDefault="00DF563E" w:rsidP="00DF563E">
            <w:pPr>
              <w:pStyle w:val="ListParagraph"/>
              <w:ind w:left="0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DF563E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2C78F0" w14:textId="082E74F4" w:rsidR="008B0A8D" w:rsidRDefault="008B0A8D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9496125" w14:textId="4F42D670" w:rsidR="00790E4B" w:rsidRDefault="00790E4B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for Example 2 in question 8:</w:t>
      </w:r>
    </w:p>
    <w:p w14:paraId="52296A6B" w14:textId="3C531A22" w:rsidR="00790E4B" w:rsidRDefault="009A6A58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9A6A58">
        <w:rPr>
          <w:rFonts w:ascii="Times New Roman" w:eastAsia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 wp14:anchorId="3B3A3174" wp14:editId="428801C9">
            <wp:extent cx="3168813" cy="148597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48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E5DE5" w14:textId="37050856" w:rsidR="0092796A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1DA588" w14:textId="77777777" w:rsidR="0092796A" w:rsidRPr="00FA544C" w:rsidRDefault="0092796A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83D6F0" w14:textId="77777777" w:rsidR="004F5F3E" w:rsidRPr="004F5F3E" w:rsidRDefault="004F5F3E" w:rsidP="004F5F3E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ED6C8C3" w14:textId="77777777" w:rsidR="00186AE1" w:rsidRPr="00186AE1" w:rsidRDefault="00186AE1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08CD3D" w14:textId="77777777" w:rsid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5F5471" w14:textId="77777777" w:rsidR="000D6C62" w:rsidRPr="000D6C62" w:rsidRDefault="000D6C62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5881B4" w14:textId="77777777" w:rsidR="00B95B6D" w:rsidRPr="00EE707D" w:rsidRDefault="00B95B6D" w:rsidP="00A67910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D9EA332" w14:textId="39E790CD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3AAE7EF" w14:textId="4E907F09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866537D" w14:textId="289DA65F" w:rsidR="00C05B07" w:rsidRDefault="00C05B07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43045AAF" w14:textId="77777777" w:rsidR="00C05B07" w:rsidRDefault="00C05B07" w:rsidP="00C05B0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0ABC2C31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FF7F870" w14:textId="29A349CD" w:rsidR="00BE3E84" w:rsidRPr="00BE3E84" w:rsidRDefault="00BE3E84" w:rsidP="00BE3E84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E3E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9:</w:t>
      </w:r>
    </w:p>
    <w:p w14:paraId="46F26F47" w14:textId="3BD7F57B" w:rsidR="00DF6DD5" w:rsidRDefault="003B61B3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176CFF" w:rsidRPr="00176CF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used inside </w:t>
      </w:r>
      <w:r w:rsidR="00CA4AF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e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. It is used when it is </w:t>
      </w:r>
      <w:r w:rsidR="00CA4AFB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ecessary</w:t>
      </w:r>
      <w:r w:rsidR="00176CFF" w:rsidRPr="00176CF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throw an Exception logically.</w:t>
      </w:r>
      <w:r w:rsidR="00F55100" w:rsidRPr="00F55100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F55100" w:rsidRP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 keyword is followed by the instance variable</w:t>
      </w:r>
      <w:r w:rsidR="00F5510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134F3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hecked exception cannot be propagated using throw only.</w:t>
      </w:r>
      <w:r w:rsid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6970FE" w:rsidRPr="006970F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nchecked exception can be propagated using throw.</w:t>
      </w:r>
    </w:p>
    <w:p w14:paraId="18532B65" w14:textId="222C0565" w:rsidR="0051519A" w:rsidRDefault="0051519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5151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 keyword is in the </w:t>
      </w:r>
      <w:r w:rsidR="00741246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claration of the 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It is used when the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s some statements 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ich</w:t>
      </w:r>
      <w:r w:rsidRPr="005151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n lead to some exceptions</w:t>
      </w:r>
      <w:r w:rsidR="00B766E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8F5147" w:rsidRPr="008F5147">
        <w:rPr>
          <w:rFonts w:ascii="Arial" w:hAnsi="Arial" w:cs="Arial"/>
          <w:color w:val="40424E"/>
          <w:spacing w:val="2"/>
          <w:sz w:val="25"/>
          <w:szCs w:val="25"/>
          <w:shd w:val="clear" w:color="auto" w:fill="FFFFFF"/>
        </w:rPr>
        <w:t xml:space="preserve"> </w:t>
      </w:r>
      <w:r w:rsidR="008F5147" w:rsidRPr="008F51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yntax wise throws keyword is followed by exception class names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5061D" w:rsidRPr="00B506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or the propagation checked exception must use throws keyword followed by specific exception class name.</w:t>
      </w:r>
      <w:r w:rsidR="004844EE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080B66A" w14:textId="1DD18277" w:rsidR="00EF0649" w:rsidRDefault="00BE63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Pr="00BE634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 keyword is used to throw an exception explicitly. It can throw only </w:t>
      </w:r>
      <w:r w:rsidRPr="004D603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ne exception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t a time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Pr="00BE634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F064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one throw statement multiple exceptions cannot be thrown</w:t>
      </w:r>
      <w:r w:rsid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8672AE" w:rsidRPr="008672AE">
        <w:rPr>
          <w:rFonts w:ascii="Arial" w:hAnsi="Arial" w:cs="Arial"/>
          <w:b/>
          <w:bCs/>
          <w:color w:val="40424E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 </w:t>
      </w:r>
      <w:r w:rsid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</w:t>
      </w:r>
      <w:r w:rsidR="008672AE" w:rsidRPr="008672A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hrows</w:t>
      </w:r>
      <w:r w:rsidR="008672AE" w:rsidRPr="008672A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 keyword can be used to declare multiple exceptions, separated by comma.</w:t>
      </w:r>
    </w:p>
    <w:p w14:paraId="757F975F" w14:textId="3ADF0522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8D4B94E" w14:textId="3725733D" w:rsidR="00825A5A" w:rsidRDefault="00825A5A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Example 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9E4D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1CB3A12" w14:textId="75FAF7EF" w:rsidR="00F04664" w:rsidRDefault="00F04664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D470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</w:t>
      </w:r>
      <w:r w:rsidR="00E4264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1F1485EA" w14:textId="4FE58308" w:rsidR="00E4264A" w:rsidRPr="005F54D2" w:rsidRDefault="005F54D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is example,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wo exceptions may occur if parameter value is 1, then </w:t>
      </w:r>
      <w:proofErr w:type="spellStart"/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Exception</w:t>
      </w:r>
      <w:proofErr w:type="spellEnd"/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ccurs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4B0ED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lse </w:t>
      </w:r>
      <w:proofErr w:type="spellStart"/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NotFoundException</w:t>
      </w:r>
      <w:proofErr w:type="spellEnd"/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ccurs.</w:t>
      </w:r>
      <w:r w:rsidR="00DE6A8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1CD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, m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ltiple exceptions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OExcept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NotFoundException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e thrown using </w:t>
      </w:r>
      <w:r w:rsidRPr="005F54D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throws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key word</w:t>
      </w:r>
      <w:r w:rsidR="0002644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 the method header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BB17344" w14:textId="4F05D149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35B76" w14:paraId="777B920B" w14:textId="77777777" w:rsidTr="00E35B76">
        <w:tc>
          <w:tcPr>
            <w:tcW w:w="9350" w:type="dxa"/>
          </w:tcPr>
          <w:p w14:paraId="68B6F72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4E3452A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852F06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30DCD02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229EE8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3DB0E87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9;</w:t>
            </w:r>
            <w:proofErr w:type="gramEnd"/>
          </w:p>
          <w:p w14:paraId="46D3103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A2313C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io.IOException</w:t>
            </w:r>
            <w:proofErr w:type="spellEnd"/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1EB9CF4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5951631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52EE6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28FB93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3EC1FCE7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330FF60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065EF2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ultiThrowsExample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03960835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DC5894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yMethod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nt n) throws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0E30798F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n == 1) {</w:t>
            </w:r>
          </w:p>
          <w:p w14:paraId="74B413B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O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ccurred");</w:t>
            </w:r>
          </w:p>
          <w:p w14:paraId="3B65A9ED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4634BD8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lassNotFoundExceptio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0584C2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066F033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BD9FBC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49C51F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1C0045D2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18356C4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36A47000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D697ED3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333341CA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=new 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in);</w:t>
            </w:r>
          </w:p>
          <w:p w14:paraId="506FB3C1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Enter an integer value: "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84FD6F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n=</w:t>
            </w:r>
            <w:proofErr w:type="spellStart"/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;</w:t>
            </w:r>
          </w:p>
          <w:p w14:paraId="59F7ACFB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try {</w:t>
            </w:r>
          </w:p>
          <w:p w14:paraId="0DB409C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4EE8D78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yMethod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n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5A18958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catch (Exception ex) {</w:t>
            </w:r>
          </w:p>
          <w:p w14:paraId="311EE85C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ex</w:t>
            </w:r>
            <w:proofErr w:type="gramStart"/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09C4E0C6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0EFCD1E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A9CD2C9" w14:textId="77777777" w:rsidR="00E35B76" w:rsidRPr="00E35B76" w:rsidRDefault="00E35B76" w:rsidP="00E35B7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66CD9289" w14:textId="1D4F4F86" w:rsidR="00E35B76" w:rsidRPr="00E35B76" w:rsidRDefault="00E35B76" w:rsidP="00E35B7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E35B76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D3ABC88" w14:textId="77777777" w:rsidR="00AC3D8F" w:rsidRDefault="00AC3D8F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5B077E2" w14:textId="1A77CB0D" w:rsidR="00825A5A" w:rsidRDefault="00A4084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</w:t>
      </w:r>
      <w:r w:rsidR="00FC698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</w:t>
      </w:r>
      <w:r w:rsidR="001B026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eenshot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or example</w:t>
      </w:r>
      <w:r w:rsidR="007F21A8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36152692" w14:textId="662BAC98" w:rsidR="00A40845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E12D7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100CAF5B" wp14:editId="51AFF3E0">
            <wp:extent cx="3092609" cy="1276416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127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9235A" w14:textId="70AD2562" w:rsidR="00BE12D7" w:rsidRDefault="00BE12D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D8025AD" w14:textId="70CF070B" w:rsidR="00D4042D" w:rsidRPr="00173463" w:rsidRDefault="00D4042D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4042D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514E14A6" wp14:editId="3B7B149F">
            <wp:extent cx="4038808" cy="156853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38808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67672" w14:textId="5229DA0A" w:rsidR="003E0547" w:rsidRDefault="003E0547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E8F63BE" w14:textId="0D906D30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for question 9:</w:t>
      </w:r>
    </w:p>
    <w:p w14:paraId="1DF24705" w14:textId="6C35EC78" w:rsidR="009D291E" w:rsidRPr="00644376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Example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9:</w:t>
      </w:r>
      <w:r w:rsidR="0064437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this example,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="00F3112C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checkTheAge</w:t>
      </w:r>
      <w:proofErr w:type="spellEnd"/>
      <w:r w:rsidR="00F3112C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(</w:t>
      </w:r>
      <w:proofErr w:type="gramEnd"/>
      <w:r w:rsidR="00F3112C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)</w:t>
      </w:r>
      <w:r w:rsidR="0064437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2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thod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hecks the aged if it is grater  than 18, then prints “</w:t>
      </w:r>
      <w:r w:rsidR="006C2B63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welcome to vote</w:t>
      </w:r>
      <w:r w:rsidR="006C2B6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 , else throws an exception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it is 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“</w:t>
      </w:r>
      <w:r w:rsidR="008E1D2B" w:rsidRPr="009013C2">
        <w:rPr>
          <w:rFonts w:ascii="Courier New" w:eastAsia="Times New Roman" w:hAnsi="Courier New" w:cs="Courier New"/>
          <w:color w:val="000000" w:themeColor="text1"/>
          <w:sz w:val="20"/>
          <w:szCs w:val="20"/>
        </w:rPr>
        <w:t>not valid</w:t>
      </w:r>
      <w:r w:rsidR="006B6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”</w:t>
      </w:r>
      <w:r w:rsidR="004B105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29B39DE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9D291E" w14:paraId="5A5922C8" w14:textId="77777777" w:rsidTr="00861326">
        <w:tc>
          <w:tcPr>
            <w:tcW w:w="9350" w:type="dxa"/>
          </w:tcPr>
          <w:p w14:paraId="4807FC8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75706D4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751D6EF8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5371E34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E8E58F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5F84F7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9;</w:t>
            </w:r>
            <w:proofErr w:type="gramEnd"/>
          </w:p>
          <w:p w14:paraId="420DE14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989029E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;</w:t>
            </w:r>
          </w:p>
          <w:p w14:paraId="0836315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22102E4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61CB1DF2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4848BECE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29CCC24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2F45BE5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ThrowExampl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21A2D67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F0A26B5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437BF6A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05B212C1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1B861E6D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heckTheAg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nt age) {</w:t>
            </w:r>
          </w:p>
          <w:p w14:paraId="034A0ACD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age &lt; 18) {</w:t>
            </w:r>
          </w:p>
          <w:p w14:paraId="4A8D0DB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throw new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ithmeticExceptio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"not valid");</w:t>
            </w:r>
          </w:p>
          <w:p w14:paraId="20545557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5E5AC0FF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welcome to vote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AAAE10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87ED6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41ABB880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3D1DACB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54C384D9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6BCC5045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in);</w:t>
            </w:r>
          </w:p>
          <w:p w14:paraId="1830664C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Enter the age: 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3D13593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nt age = </w:t>
            </w:r>
            <w:proofErr w:type="spellStart"/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);</w:t>
            </w:r>
          </w:p>
          <w:p w14:paraId="5C00F23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checkTheAge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age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B58E918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0CF311A4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</w:t>
            </w:r>
            <w:r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end</w:t>
            </w: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f the code..."</w:t>
            </w:r>
            <w:proofErr w:type="gramStart"/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63F884D6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00CF1CA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BA4A961" w14:textId="77777777" w:rsidR="009D291E" w:rsidRPr="009013C2" w:rsidRDefault="009D291E" w:rsidP="00861326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17029D4C" w14:textId="77777777" w:rsidR="009D291E" w:rsidRPr="008C7F49" w:rsidRDefault="009D291E" w:rsidP="00861326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9013C2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8983903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2CFE035" w14:textId="4599477A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utput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creenshots 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for Example </w:t>
      </w:r>
      <w:r w:rsidR="00EF7165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17346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 question 9:</w:t>
      </w:r>
    </w:p>
    <w:p w14:paraId="2BD95355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81678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635AEA71" wp14:editId="31E0D2FC">
            <wp:extent cx="4819898" cy="179714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EA3F1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8C43A02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AF20FF4" w14:textId="77777777" w:rsidR="009D291E" w:rsidRDefault="009D291E" w:rsidP="009D291E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64E14">
        <w:rPr>
          <w:rFonts w:ascii="Times New Roman" w:eastAsia="Times New Roman" w:hAnsi="Times New Roman" w:cs="Times New Roman"/>
          <w:b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90AD089" wp14:editId="4EEEDA15">
            <wp:extent cx="3378374" cy="14542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78374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221A" w14:textId="448DEDD3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E9A234" w14:textId="1D0C98F4" w:rsidR="006455A9" w:rsidRDefault="006455A9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7549020" w14:textId="77777777" w:rsidR="00A862F2" w:rsidRPr="00EF0649" w:rsidRDefault="00A862F2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1BB3AAF" w14:textId="36C7385F" w:rsidR="00DF6DD5" w:rsidRDefault="00DF6DD5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13CA6477" w14:textId="77777777" w:rsidR="00DF6DD5" w:rsidRDefault="00DF6DD5" w:rsidP="00DF6DD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5BEDF054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229B9AE" w14:textId="5E65D123" w:rsidR="000F6BE1" w:rsidRPr="000F6BE1" w:rsidRDefault="000F6BE1" w:rsidP="000F6BE1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0F6BE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Answer for question 10:</w:t>
      </w:r>
    </w:p>
    <w:p w14:paraId="3B45B571" w14:textId="05B752A5" w:rsidR="00964772" w:rsidRDefault="003564BD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cess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which a </w:t>
      </w:r>
      <w:r w:rsidR="007B117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hod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alls itself directly or indirectly is called recursion and the corresponding function is called as </w:t>
      </w:r>
      <w:r w:rsidRPr="00A5639A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cursive</w:t>
      </w:r>
      <w:r w:rsidRPr="003564B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unction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4EA3817" w14:textId="67FE57B9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 a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on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never reaches a base case, it will go on making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cursive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calls forever and the program will never terminate.</w:t>
      </w:r>
      <w:r w:rsidR="00245A5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5639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known as </w:t>
      </w:r>
      <w:r w:rsidRPr="00A5639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finite recursion</w:t>
      </w:r>
      <w:r w:rsidR="00C904E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or stack o</w:t>
      </w:r>
      <w:r w:rsidR="00064EB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verflow</w:t>
      </w:r>
      <w:r w:rsidR="002B69A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23784C18" w14:textId="75A59E1A" w:rsidR="000B01C1" w:rsidRDefault="000B01C1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ample 1:</w:t>
      </w:r>
    </w:p>
    <w:p w14:paraId="70C130B0" w14:textId="1C40F7AC" w:rsidR="00861326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following program is an example of infinite recursion:</w:t>
      </w:r>
    </w:p>
    <w:p w14:paraId="036A3138" w14:textId="6397F7EA" w:rsidR="00F43E9A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de:</w:t>
      </w:r>
    </w:p>
    <w:p w14:paraId="580EC5C4" w14:textId="6CF6BAF9" w:rsidR="00FE1A73" w:rsidRPr="00FE1A73" w:rsidRDefault="00FE1A73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E1A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xplanation for Infinite R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c</w:t>
      </w:r>
      <w:r w:rsidRPr="00FE1A7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ursion in question 10:</w:t>
      </w:r>
      <w:r w:rsidR="00297B8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5A30C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example is for calculating the factorial of an integer but as there is no </w:t>
      </w:r>
      <w:r w:rsidR="004D21C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ase case it might result </w:t>
      </w:r>
      <w:r w:rsidR="00AB6D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infinite </w:t>
      </w:r>
      <w:proofErr w:type="gramStart"/>
      <w:r w:rsidR="00AB6D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ursion</w:t>
      </w:r>
      <w:r w:rsidR="00BB41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BB419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ny number other than 100 is passed a parameter)</w:t>
      </w:r>
      <w:r w:rsidR="00AB6D5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ading to stack overflow error.</w:t>
      </w:r>
      <w:r w:rsidR="005054F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F43E9A" w14:paraId="6489BA2A" w14:textId="77777777" w:rsidTr="00F43E9A">
        <w:tc>
          <w:tcPr>
            <w:tcW w:w="9350" w:type="dxa"/>
          </w:tcPr>
          <w:p w14:paraId="34B5917F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</w:t>
            </w:r>
          </w:p>
          <w:p w14:paraId="349B881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4DC06A64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69BE533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458B83D4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144D38DB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question10;</w:t>
            </w:r>
            <w:proofErr w:type="gramEnd"/>
          </w:p>
          <w:p w14:paraId="718ADF0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779C107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/**</w:t>
            </w:r>
          </w:p>
          <w:p w14:paraId="392FE91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</w:t>
            </w:r>
          </w:p>
          <w:p w14:paraId="7E0CEA31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508162C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*/</w:t>
            </w:r>
          </w:p>
          <w:p w14:paraId="0EB6FAE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ncorrectRecursive</w:t>
            </w:r>
            <w:proofErr w:type="spell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{</w:t>
            </w:r>
          </w:p>
          <w:p w14:paraId="1CC459D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3B86D5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</w:t>
            </w:r>
            <w:proofErr w:type="gram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int  fact</w:t>
            </w:r>
            <w:proofErr w:type="gram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int n) {</w:t>
            </w:r>
          </w:p>
          <w:p w14:paraId="45479EB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wrong base case (it may cause</w:t>
            </w:r>
          </w:p>
          <w:p w14:paraId="679F97FB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stack overflow).</w:t>
            </w:r>
          </w:p>
          <w:p w14:paraId="70967469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if (n == 100) {</w:t>
            </w:r>
          </w:p>
          <w:p w14:paraId="56FCE67D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return </w:t>
            </w:r>
            <w:proofErr w:type="gram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3F233D79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45FA32A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    return n * </w:t>
            </w:r>
            <w:proofErr w:type="gram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fact(</w:t>
            </w:r>
            <w:proofErr w:type="gram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n - 1);</w:t>
            </w:r>
          </w:p>
          <w:p w14:paraId="2A763FDC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157C92D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67194918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50161082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/**</w:t>
            </w:r>
          </w:p>
          <w:p w14:paraId="79842F8D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5F213CBE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*/</w:t>
            </w:r>
          </w:p>
          <w:p w14:paraId="19241D11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) {</w:t>
            </w:r>
          </w:p>
          <w:p w14:paraId="197BD910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065B44D" w14:textId="77777777" w:rsidR="00F93214" w:rsidRPr="00F93214" w:rsidRDefault="00BE3DFC" w:rsidP="00F93214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("</w:t>
            </w:r>
            <w:proofErr w:type="spellStart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Fcatorial</w:t>
            </w:r>
            <w:proofErr w:type="spellEnd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of 5 is " + </w:t>
            </w:r>
            <w:proofErr w:type="gramStart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fact(</w:t>
            </w:r>
            <w:proofErr w:type="gramEnd"/>
            <w:r w:rsidR="00F93214"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5));</w:t>
            </w:r>
          </w:p>
          <w:p w14:paraId="08FDF90E" w14:textId="18C2D766" w:rsidR="00BE3DFC" w:rsidRPr="00BE3DFC" w:rsidRDefault="00F93214" w:rsidP="00F93214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F93214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</w:t>
            </w:r>
            <w:r w:rsidR="00BE3DFC"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 xml:space="preserve">    }</w:t>
            </w:r>
          </w:p>
          <w:p w14:paraId="12483B45" w14:textId="77777777" w:rsidR="00BE3DFC" w:rsidRPr="00BE3DFC" w:rsidRDefault="00BE3DFC" w:rsidP="00BE3DFC">
            <w:pPr>
              <w:pStyle w:val="ListParagraph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</w:p>
          <w:p w14:paraId="368D4480" w14:textId="78168DD8" w:rsidR="00F43E9A" w:rsidRPr="00F43E9A" w:rsidRDefault="00BE3DFC" w:rsidP="00BE3DFC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</w:pPr>
            <w:r w:rsidRPr="00BE3DFC">
              <w:rPr>
                <w:rFonts w:ascii="Courier New" w:eastAsia="Times New Roman" w:hAnsi="Courier New" w:cs="Courier New"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C905106" w14:textId="77777777" w:rsidR="00F43E9A" w:rsidRPr="00F43E9A" w:rsidRDefault="00F43E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B72A53" w14:textId="77777777" w:rsidR="00AB6D59" w:rsidRDefault="00245A5F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7726A49" w14:textId="77777777" w:rsidR="00AB6D59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F7C51FF" w14:textId="77777777" w:rsidR="00AB6D59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2DEF2A1" w14:textId="0B643CC7" w:rsidR="00245A5F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utput for above example for question 10:</w:t>
      </w:r>
    </w:p>
    <w:p w14:paraId="4847C27A" w14:textId="2C5DC282" w:rsidR="002B69AA" w:rsidRDefault="00AB6D59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B6D5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drawing>
          <wp:inline distT="0" distB="0" distL="0" distR="0" wp14:anchorId="23FBB0CC" wp14:editId="09BA4519">
            <wp:extent cx="5639090" cy="3245017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39090" cy="324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0A359" w14:textId="77777777" w:rsidR="00A5639A" w:rsidRDefault="00A5639A" w:rsidP="00964772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6BFCFD" w14:textId="4E88EC23" w:rsidR="00CC1017" w:rsidRDefault="008D5864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D586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xplanation of </w:t>
      </w: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rrect version of Example 1</w:t>
      </w:r>
      <w:r w:rsidR="00FE03B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o</w:t>
      </w:r>
      <w:r w:rsidR="005054F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void infinite recursion</w:t>
      </w:r>
      <w:r w:rsidR="000B01C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example 1, </w:t>
      </w:r>
      <w:r w:rsidR="00FE03B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the if condition was written in such a way that it reaches the base case</w:t>
      </w:r>
      <w:r w:rsidR="0086159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The following code is the correct version which </w:t>
      </w:r>
      <w:r w:rsidR="00163E5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es not</w:t>
      </w:r>
      <w:r w:rsidR="0086159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get any infinite recursion.</w:t>
      </w:r>
    </w:p>
    <w:p w14:paraId="44313FFD" w14:textId="27D06735" w:rsidR="00EE56A7" w:rsidRDefault="00EE56A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orrect version of Example 1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DD5721" w14:paraId="2903AA91" w14:textId="77777777" w:rsidTr="00DD5721">
        <w:tc>
          <w:tcPr>
            <w:tcW w:w="9350" w:type="dxa"/>
          </w:tcPr>
          <w:p w14:paraId="2A97C339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1B29387A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176860D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1A57B448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31ABED0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2BB0C1DE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0;</w:t>
            </w:r>
            <w:proofErr w:type="gramEnd"/>
          </w:p>
          <w:p w14:paraId="370A2E7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CA4D29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7A2F920A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0E0289C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126BC8B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4BFF19B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correctRecursive</w:t>
            </w:r>
            <w:proofErr w:type="spell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148BA05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B93B97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long 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act(</w:t>
            </w:r>
            <w:proofErr w:type="gram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nt n) {</w:t>
            </w:r>
          </w:p>
          <w:p w14:paraId="7D3E23F3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correct base case</w:t>
            </w:r>
          </w:p>
          <w:p w14:paraId="53F623C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n &lt; 1) {</w:t>
            </w:r>
          </w:p>
          <w:p w14:paraId="24C85980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1;</w:t>
            </w:r>
            <w:proofErr w:type="gramEnd"/>
          </w:p>
          <w:p w14:paraId="351E37CD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634F8511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n*fact(n-1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7CB0D5F5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270D10B7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B4707E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F08324B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87E323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4C5A9445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* @param </w:t>
            </w:r>
            <w:proofErr w:type="spell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49F6FECC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2399A8E2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58F0B899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25E69EE6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</w:t>
            </w:r>
            <w:proofErr w:type="spell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catorial</w:t>
            </w:r>
            <w:proofErr w:type="spell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of 5 is " + </w:t>
            </w:r>
            <w:proofErr w:type="gramStart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fact(</w:t>
            </w:r>
            <w:proofErr w:type="gramEnd"/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5));</w:t>
            </w:r>
          </w:p>
          <w:p w14:paraId="1B6AA4D0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5418F6F" w14:textId="77777777" w:rsidR="006C46E1" w:rsidRPr="006C46E1" w:rsidRDefault="006C46E1" w:rsidP="006C46E1">
            <w:pPr>
              <w:pStyle w:val="ListParagraph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4E86EB74" w14:textId="1F28874B" w:rsidR="00DD5721" w:rsidRPr="00DD5721" w:rsidRDefault="006C46E1" w:rsidP="006C46E1">
            <w:pPr>
              <w:pStyle w:val="ListParagraph"/>
              <w:ind w:left="0"/>
              <w:jc w:val="both"/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6C46E1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01142E88" w14:textId="4F375483" w:rsidR="00EE56A7" w:rsidRDefault="00A21EE0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A21EE0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lastRenderedPageBreak/>
        <w:t>Output for Correct Version of Example 1:</w:t>
      </w:r>
    </w:p>
    <w:p w14:paraId="18B20BF2" w14:textId="77777777" w:rsidR="00E37E4D" w:rsidRDefault="00E37E4D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637922F" w14:textId="77777777" w:rsidR="00F7646F" w:rsidRDefault="00F7646F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898526D" w14:textId="4382FD0E" w:rsidR="004B1113" w:rsidRPr="00A21EE0" w:rsidRDefault="004B1113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1113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217FB5A7" wp14:editId="3B687F0A">
            <wp:extent cx="3416476" cy="156853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9E213" w14:textId="77777777" w:rsidR="005F0692" w:rsidRDefault="00E37E4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     </w:t>
      </w:r>
      <w:r w:rsidR="003A3435" w:rsidRPr="003A343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ample 2:</w:t>
      </w:r>
    </w:p>
    <w:p w14:paraId="3A180A18" w14:textId="1934ECD0" w:rsidR="00CD633D" w:rsidRDefault="005F0692" w:rsidP="00FA4B35">
      <w:pPr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</w:t>
      </w:r>
      <w:r w:rsidR="005C0D84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mplement the search (element)</w:t>
      </w:r>
      <w:r w:rsidR="005C0D8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a list </w:t>
      </w:r>
      <w:r w:rsidR="005C0D84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</w:t>
      </w:r>
      <w:r w:rsidR="005C0D84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:</w:t>
      </w:r>
      <w:r w:rsidR="007F0B91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71444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this example</w:t>
      </w:r>
      <w:r w:rsid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earch the element </w:t>
      </w:r>
      <w:r w:rsid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s searched 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from both the sides of array recursively</w:t>
      </w:r>
      <w:r w:rsidR="00152AD9" w:rsidRPr="00152AD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f the element that needs to searched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atches with the leftmost element of the left boundary, or it matches with the rightmost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lement of the right boundary, directly return the position of the element, else recur for the remaining array to search for the element with the value same as </w:t>
      </w:r>
      <w:r w:rsid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</w:t>
      </w:r>
      <w:r w:rsidR="0032723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lement</w:t>
      </w:r>
      <w:r w:rsidR="00FA4B35" w:rsidRPr="00FA4B3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104674A6" w14:textId="61E60D58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Code:</w:t>
      </w:r>
    </w:p>
    <w:p w14:paraId="522C675A" w14:textId="77777777" w:rsidR="00DD2BCB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BCB" w14:paraId="7905C134" w14:textId="77777777" w:rsidTr="00DD2BCB">
        <w:tc>
          <w:tcPr>
            <w:tcW w:w="9350" w:type="dxa"/>
          </w:tcPr>
          <w:p w14:paraId="6845008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</w:t>
            </w:r>
          </w:p>
          <w:p w14:paraId="3A33505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license header, choose License Headers in Project Properties.</w:t>
            </w:r>
          </w:p>
          <w:p w14:paraId="5D9D934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To change this template file, choose Tools | Templates</w:t>
            </w:r>
          </w:p>
          <w:p w14:paraId="0129340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and open the template in the editor.</w:t>
            </w:r>
          </w:p>
          <w:p w14:paraId="24BD29A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07F418A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ackage 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question10;</w:t>
            </w:r>
            <w:proofErr w:type="gramEnd"/>
          </w:p>
          <w:p w14:paraId="3A6399D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A11F8B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3E7FE67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java.util</w:t>
            </w:r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Scanner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</w:p>
          <w:p w14:paraId="4BB9367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1B6BB89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/**</w:t>
            </w:r>
          </w:p>
          <w:p w14:paraId="0E9563A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</w:t>
            </w:r>
          </w:p>
          <w:p w14:paraId="141BEB1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 @author Vineetha Batchu</w:t>
            </w:r>
          </w:p>
          <w:p w14:paraId="0E175FE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*/</w:t>
            </w:r>
          </w:p>
          <w:p w14:paraId="31C7B6E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public class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ecursiveSearch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{</w:t>
            </w:r>
          </w:p>
          <w:p w14:paraId="55C0916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57974CA6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static int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ecursivesearch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&lt;Integer&gt;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in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in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in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archEleme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62645E8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F8B8CA1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lastRenderedPageBreak/>
              <w:t xml:space="preserve">        // if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&lt;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,it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means that element is not present in</w:t>
            </w:r>
          </w:p>
          <w:p w14:paraId="679ED4A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he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</w:p>
          <w:p w14:paraId="5351E90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865BF3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-1;</w:t>
            </w:r>
            <w:proofErr w:type="gramEnd"/>
          </w:p>
          <w:p w14:paraId="426626C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3EA932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391C50D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.ge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==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archEleme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0E55B30E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08C2D1FE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34FEAFB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29A7493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.ge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) ==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archEleme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11B1492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return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;</w:t>
            </w:r>
            <w:proofErr w:type="gramEnd"/>
          </w:p>
          <w:p w14:paraId="59504C8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7894144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3DAEE1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Since element has not found on both left most and</w:t>
            </w:r>
          </w:p>
          <w:p w14:paraId="60EBC8D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rightmost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boundary,ie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and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, now recurse the</w:t>
            </w:r>
          </w:p>
          <w:p w14:paraId="5084783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o find position of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archEleme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.</w:t>
            </w:r>
          </w:p>
          <w:p w14:paraId="05055C0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return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ecursivesearch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lef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+ 1,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ightIndex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- 1,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earchEleme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39A773C5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68112B8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75BEACA8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/**</w:t>
            </w:r>
          </w:p>
          <w:p w14:paraId="2EF29D1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 @param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the command line arguments</w:t>
            </w:r>
          </w:p>
          <w:p w14:paraId="2C81897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*/</w:t>
            </w:r>
          </w:p>
          <w:p w14:paraId="0084969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public static void 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main(</w:t>
            </w:r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String[]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gs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 {</w:t>
            </w:r>
          </w:p>
          <w:p w14:paraId="799112D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// TODO code application logic here</w:t>
            </w:r>
          </w:p>
          <w:p w14:paraId="4D8BA31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canner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anner(</w:t>
            </w:r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in);</w:t>
            </w:r>
          </w:p>
          <w:p w14:paraId="00FD3D9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nt n = 0, se = 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0;</w:t>
            </w:r>
            <w:proofErr w:type="gramEnd"/>
          </w:p>
          <w:p w14:paraId="0E31A51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nter the number of elements in an array: "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2196991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n =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297C5F9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&lt;Integer&gt;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new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&lt;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&gt;(</w:t>
            </w:r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</w:p>
          <w:p w14:paraId="236AE2B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nter the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elements: "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5688DFBC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for (in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= 0;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&lt; n;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i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++) {</w:t>
            </w:r>
          </w:p>
          <w:p w14:paraId="5BFC0F8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6FED1A5D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.add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);</w:t>
            </w:r>
          </w:p>
          <w:p w14:paraId="76195DF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4635BFA4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nter the element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tobe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searched: "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1705CF5F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se =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c.nextInt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;</w:t>
            </w:r>
          </w:p>
          <w:p w14:paraId="54F12C5A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nt index =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recursivesearch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, 0,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rrayList.size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) - 1, se);</w:t>
            </w:r>
          </w:p>
          <w:p w14:paraId="433F656B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if (index == -1) {</w:t>
            </w:r>
          </w:p>
          <w:p w14:paraId="722282D9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("Element not found in the list"</w:t>
            </w:r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);</w:t>
            </w:r>
            <w:proofErr w:type="gramEnd"/>
          </w:p>
          <w:p w14:paraId="3102BBE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 else {</w:t>
            </w:r>
          </w:p>
          <w:p w14:paraId="50EED37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</w:t>
            </w:r>
            <w:proofErr w:type="spell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System.out.println</w:t>
            </w:r>
            <w:proofErr w:type="spell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("Element found </w:t>
            </w:r>
            <w:proofErr w:type="spellStart"/>
            <w:proofErr w:type="gramStart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a</w:t>
            </w:r>
            <w:proofErr w:type="spellEnd"/>
            <w:proofErr w:type="gramEnd"/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Index " + (index + 1) + " in the given list"</w:t>
            </w:r>
          </w:p>
          <w:p w14:paraId="7532B066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            + "");</w:t>
            </w:r>
          </w:p>
          <w:p w14:paraId="34A64027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    }</w:t>
            </w:r>
          </w:p>
          <w:p w14:paraId="68F7DED3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82C2982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 xml:space="preserve">    }</w:t>
            </w:r>
          </w:p>
          <w:p w14:paraId="21412670" w14:textId="77777777" w:rsidR="00C73520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</w:p>
          <w:p w14:paraId="024A575A" w14:textId="5B6C51BB" w:rsidR="00DD2BCB" w:rsidRPr="00C73520" w:rsidRDefault="00C73520" w:rsidP="00C73520">
            <w:pPr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</w:pPr>
            <w:r w:rsidRPr="00C73520">
              <w:rPr>
                <w:rFonts w:ascii="Courier New" w:eastAsia="Times New Roman" w:hAnsi="Courier New" w:cs="Courier New"/>
                <w:bCs/>
                <w:color w:val="000000" w:themeColor="text1"/>
                <w:sz w:val="20"/>
                <w:szCs w:val="20"/>
              </w:rPr>
              <w:t>}</w:t>
            </w:r>
          </w:p>
        </w:tc>
      </w:tr>
    </w:tbl>
    <w:p w14:paraId="237CC753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6E83F4C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A562CD3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C54327E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E396350" w14:textId="77777777" w:rsidR="00333721" w:rsidRDefault="00333721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F85F023" w14:textId="7D08819C" w:rsidR="00CD633D" w:rsidRDefault="00FA4B35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  </w:t>
      </w:r>
      <w:r w:rsidR="004829F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utput Screenshot for Search example in question 10:</w:t>
      </w:r>
    </w:p>
    <w:p w14:paraId="7AFA3E1E" w14:textId="7946D00D" w:rsidR="004829F7" w:rsidRPr="004829F7" w:rsidRDefault="00B55ED6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B55ED6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drawing>
          <wp:inline distT="0" distB="0" distL="0" distR="0" wp14:anchorId="2CA86E2C" wp14:editId="549753BE">
            <wp:extent cx="3867349" cy="170188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E46C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12AD2A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C617132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ACF32D0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DE1CB20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ECDC826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81C975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900409C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1C160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123DBB8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7560C8D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38CDF0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4E41F9E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1345394" w14:textId="77777777" w:rsidR="00CD633D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3F0A6ED" w14:textId="7301C062" w:rsidR="00E37E4D" w:rsidRPr="00FE78E2" w:rsidRDefault="00CD633D">
      <w:pP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="00CC1017" w:rsidRPr="003A3435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762CD766" w14:textId="77777777" w:rsidR="00CC1017" w:rsidRDefault="00CC1017" w:rsidP="00CC1017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3FCA561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0E6132AA" w14:textId="50D0836A" w:rsidR="002B69AA" w:rsidRDefault="002B69AA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A4E4E8D" w14:textId="59285748" w:rsidR="00FE78E2" w:rsidRDefault="00FE78E2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BA939BF" w14:textId="2619575D" w:rsidR="00FE78E2" w:rsidRDefault="00FE78E2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53951BE" w14:textId="77777777" w:rsidR="00FE78E2" w:rsidRDefault="00FE78E2" w:rsidP="002B69AA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092F"/>
    <w:multiLevelType w:val="hybridMultilevel"/>
    <w:tmpl w:val="10DE8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CC27B3"/>
    <w:multiLevelType w:val="multilevel"/>
    <w:tmpl w:val="88081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EF5182"/>
    <w:multiLevelType w:val="hybridMultilevel"/>
    <w:tmpl w:val="88FEFF52"/>
    <w:lvl w:ilvl="0" w:tplc="8CC4DB1E">
      <w:start w:val="1"/>
      <w:numFmt w:val="lowerLetter"/>
      <w:lvlText w:val="%1."/>
      <w:lvlJc w:val="left"/>
      <w:pPr>
        <w:ind w:left="1150" w:hanging="43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A42718"/>
    <w:multiLevelType w:val="hybridMultilevel"/>
    <w:tmpl w:val="8AF2EC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3C7B6C"/>
    <w:multiLevelType w:val="hybridMultilevel"/>
    <w:tmpl w:val="59E4F1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6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5"/>
  </w:num>
  <w:num w:numId="5">
    <w:abstractNumId w:val="4"/>
  </w:num>
  <w:num w:numId="6">
    <w:abstractNumId w:val="8"/>
  </w:num>
  <w:num w:numId="7">
    <w:abstractNumId w:val="9"/>
  </w:num>
  <w:num w:numId="8">
    <w:abstractNumId w:val="13"/>
  </w:num>
  <w:num w:numId="9">
    <w:abstractNumId w:val="11"/>
  </w:num>
  <w:num w:numId="10">
    <w:abstractNumId w:val="16"/>
  </w:num>
  <w:num w:numId="11">
    <w:abstractNumId w:val="1"/>
  </w:num>
  <w:num w:numId="12">
    <w:abstractNumId w:val="2"/>
  </w:num>
  <w:num w:numId="13">
    <w:abstractNumId w:val="3"/>
  </w:num>
  <w:num w:numId="14">
    <w:abstractNumId w:val="12"/>
  </w:num>
  <w:num w:numId="15">
    <w:abstractNumId w:val="7"/>
  </w:num>
  <w:num w:numId="16">
    <w:abstractNumId w:val="5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145C"/>
    <w:rsid w:val="00012365"/>
    <w:rsid w:val="00014573"/>
    <w:rsid w:val="000171E6"/>
    <w:rsid w:val="0002644F"/>
    <w:rsid w:val="00027AAB"/>
    <w:rsid w:val="000367EA"/>
    <w:rsid w:val="0005638D"/>
    <w:rsid w:val="00060F53"/>
    <w:rsid w:val="00064EB9"/>
    <w:rsid w:val="00066995"/>
    <w:rsid w:val="00070C41"/>
    <w:rsid w:val="00083B8C"/>
    <w:rsid w:val="00093DB7"/>
    <w:rsid w:val="000B01C1"/>
    <w:rsid w:val="000B5D56"/>
    <w:rsid w:val="000C3028"/>
    <w:rsid w:val="000C4844"/>
    <w:rsid w:val="000D030A"/>
    <w:rsid w:val="000D0BD8"/>
    <w:rsid w:val="000D48CB"/>
    <w:rsid w:val="000D554F"/>
    <w:rsid w:val="000D6C62"/>
    <w:rsid w:val="000D6D8E"/>
    <w:rsid w:val="000E0FAB"/>
    <w:rsid w:val="000F072D"/>
    <w:rsid w:val="000F6BE1"/>
    <w:rsid w:val="00106660"/>
    <w:rsid w:val="00106E49"/>
    <w:rsid w:val="00116843"/>
    <w:rsid w:val="001235A5"/>
    <w:rsid w:val="001238D6"/>
    <w:rsid w:val="00124028"/>
    <w:rsid w:val="00125C2E"/>
    <w:rsid w:val="0013141D"/>
    <w:rsid w:val="00134A85"/>
    <w:rsid w:val="00134F3A"/>
    <w:rsid w:val="00145E20"/>
    <w:rsid w:val="00152AD9"/>
    <w:rsid w:val="00160B3F"/>
    <w:rsid w:val="0016229D"/>
    <w:rsid w:val="00163E54"/>
    <w:rsid w:val="00170DF8"/>
    <w:rsid w:val="00172C65"/>
    <w:rsid w:val="00173463"/>
    <w:rsid w:val="00176CFF"/>
    <w:rsid w:val="00181678"/>
    <w:rsid w:val="00181BE2"/>
    <w:rsid w:val="00186AE1"/>
    <w:rsid w:val="001872F3"/>
    <w:rsid w:val="00187E8F"/>
    <w:rsid w:val="00194FC9"/>
    <w:rsid w:val="001961AB"/>
    <w:rsid w:val="001964D5"/>
    <w:rsid w:val="001A6F7E"/>
    <w:rsid w:val="001B0262"/>
    <w:rsid w:val="001C0A1D"/>
    <w:rsid w:val="001C2B91"/>
    <w:rsid w:val="001C5061"/>
    <w:rsid w:val="001C7AE8"/>
    <w:rsid w:val="001E34AA"/>
    <w:rsid w:val="001E3796"/>
    <w:rsid w:val="001F1E27"/>
    <w:rsid w:val="002007F4"/>
    <w:rsid w:val="002418A1"/>
    <w:rsid w:val="00245A5F"/>
    <w:rsid w:val="00256CE9"/>
    <w:rsid w:val="00257090"/>
    <w:rsid w:val="00263346"/>
    <w:rsid w:val="00264395"/>
    <w:rsid w:val="002675D9"/>
    <w:rsid w:val="002808B8"/>
    <w:rsid w:val="00280E1E"/>
    <w:rsid w:val="00283C26"/>
    <w:rsid w:val="00286067"/>
    <w:rsid w:val="00296A81"/>
    <w:rsid w:val="00297B80"/>
    <w:rsid w:val="002A65F6"/>
    <w:rsid w:val="002B6147"/>
    <w:rsid w:val="002B69AA"/>
    <w:rsid w:val="002B7401"/>
    <w:rsid w:val="002C1E91"/>
    <w:rsid w:val="002C4968"/>
    <w:rsid w:val="002D6EFF"/>
    <w:rsid w:val="002E36F2"/>
    <w:rsid w:val="002E6BCC"/>
    <w:rsid w:val="002F12A3"/>
    <w:rsid w:val="00304B38"/>
    <w:rsid w:val="00305FE1"/>
    <w:rsid w:val="003076F4"/>
    <w:rsid w:val="003106E6"/>
    <w:rsid w:val="003146E3"/>
    <w:rsid w:val="0031594B"/>
    <w:rsid w:val="00316262"/>
    <w:rsid w:val="003224AF"/>
    <w:rsid w:val="0032376D"/>
    <w:rsid w:val="0032723D"/>
    <w:rsid w:val="00333721"/>
    <w:rsid w:val="003424BB"/>
    <w:rsid w:val="00342F81"/>
    <w:rsid w:val="00347C3B"/>
    <w:rsid w:val="003564BD"/>
    <w:rsid w:val="00361771"/>
    <w:rsid w:val="003618DD"/>
    <w:rsid w:val="00371043"/>
    <w:rsid w:val="003762E5"/>
    <w:rsid w:val="003856F8"/>
    <w:rsid w:val="00393668"/>
    <w:rsid w:val="003948A0"/>
    <w:rsid w:val="00396E88"/>
    <w:rsid w:val="003A3435"/>
    <w:rsid w:val="003B145E"/>
    <w:rsid w:val="003B3588"/>
    <w:rsid w:val="003B38CE"/>
    <w:rsid w:val="003B47DD"/>
    <w:rsid w:val="003B5836"/>
    <w:rsid w:val="003B61B3"/>
    <w:rsid w:val="003C38FB"/>
    <w:rsid w:val="003C69F1"/>
    <w:rsid w:val="003C6A92"/>
    <w:rsid w:val="003D01CB"/>
    <w:rsid w:val="003D307B"/>
    <w:rsid w:val="003D47DE"/>
    <w:rsid w:val="003D60EC"/>
    <w:rsid w:val="003E0547"/>
    <w:rsid w:val="003E4318"/>
    <w:rsid w:val="003E64EE"/>
    <w:rsid w:val="003E77D8"/>
    <w:rsid w:val="00407B8A"/>
    <w:rsid w:val="00410A47"/>
    <w:rsid w:val="00417007"/>
    <w:rsid w:val="004238CF"/>
    <w:rsid w:val="004313F9"/>
    <w:rsid w:val="00466502"/>
    <w:rsid w:val="00475DFC"/>
    <w:rsid w:val="004829F7"/>
    <w:rsid w:val="004838C5"/>
    <w:rsid w:val="004844EE"/>
    <w:rsid w:val="00484F72"/>
    <w:rsid w:val="00486663"/>
    <w:rsid w:val="00491480"/>
    <w:rsid w:val="00495AC1"/>
    <w:rsid w:val="004964C2"/>
    <w:rsid w:val="004A46A9"/>
    <w:rsid w:val="004B0ED8"/>
    <w:rsid w:val="004B1054"/>
    <w:rsid w:val="004B1113"/>
    <w:rsid w:val="004B5C4D"/>
    <w:rsid w:val="004B758F"/>
    <w:rsid w:val="004C6B51"/>
    <w:rsid w:val="004C6D93"/>
    <w:rsid w:val="004D21CC"/>
    <w:rsid w:val="004D6038"/>
    <w:rsid w:val="004D7C7B"/>
    <w:rsid w:val="004E1C68"/>
    <w:rsid w:val="004E3FB2"/>
    <w:rsid w:val="004E5F29"/>
    <w:rsid w:val="004F1935"/>
    <w:rsid w:val="004F3FEF"/>
    <w:rsid w:val="004F5F3E"/>
    <w:rsid w:val="005003F0"/>
    <w:rsid w:val="00504E54"/>
    <w:rsid w:val="005054F4"/>
    <w:rsid w:val="005069F0"/>
    <w:rsid w:val="0051519A"/>
    <w:rsid w:val="005207AD"/>
    <w:rsid w:val="00550570"/>
    <w:rsid w:val="00567A40"/>
    <w:rsid w:val="005711BB"/>
    <w:rsid w:val="00571696"/>
    <w:rsid w:val="0059127E"/>
    <w:rsid w:val="00594658"/>
    <w:rsid w:val="00597A3E"/>
    <w:rsid w:val="00597E17"/>
    <w:rsid w:val="005A1BC5"/>
    <w:rsid w:val="005A2B87"/>
    <w:rsid w:val="005A2E99"/>
    <w:rsid w:val="005A30C3"/>
    <w:rsid w:val="005A7BE4"/>
    <w:rsid w:val="005B3C98"/>
    <w:rsid w:val="005B7F58"/>
    <w:rsid w:val="005C0D84"/>
    <w:rsid w:val="005C1C43"/>
    <w:rsid w:val="005D01C7"/>
    <w:rsid w:val="005F0692"/>
    <w:rsid w:val="005F418E"/>
    <w:rsid w:val="005F54D2"/>
    <w:rsid w:val="00614978"/>
    <w:rsid w:val="00617E6F"/>
    <w:rsid w:val="00622347"/>
    <w:rsid w:val="00626B73"/>
    <w:rsid w:val="00635B77"/>
    <w:rsid w:val="00640E57"/>
    <w:rsid w:val="006422D6"/>
    <w:rsid w:val="006424B0"/>
    <w:rsid w:val="00644376"/>
    <w:rsid w:val="006455A9"/>
    <w:rsid w:val="00650CC6"/>
    <w:rsid w:val="00657D05"/>
    <w:rsid w:val="00660ECD"/>
    <w:rsid w:val="00662686"/>
    <w:rsid w:val="006650A3"/>
    <w:rsid w:val="00673681"/>
    <w:rsid w:val="00687C52"/>
    <w:rsid w:val="00694D1D"/>
    <w:rsid w:val="006970FE"/>
    <w:rsid w:val="006A0180"/>
    <w:rsid w:val="006B3BB0"/>
    <w:rsid w:val="006B6567"/>
    <w:rsid w:val="006C166A"/>
    <w:rsid w:val="006C1E92"/>
    <w:rsid w:val="006C2B63"/>
    <w:rsid w:val="006C46E1"/>
    <w:rsid w:val="006C51AA"/>
    <w:rsid w:val="006C570C"/>
    <w:rsid w:val="006E335A"/>
    <w:rsid w:val="006E7B44"/>
    <w:rsid w:val="006E7B72"/>
    <w:rsid w:val="006F48D3"/>
    <w:rsid w:val="006F4CA5"/>
    <w:rsid w:val="00702860"/>
    <w:rsid w:val="007119A5"/>
    <w:rsid w:val="00712554"/>
    <w:rsid w:val="00714445"/>
    <w:rsid w:val="00716352"/>
    <w:rsid w:val="00717C13"/>
    <w:rsid w:val="00727083"/>
    <w:rsid w:val="00731039"/>
    <w:rsid w:val="00733339"/>
    <w:rsid w:val="00734DC2"/>
    <w:rsid w:val="00737907"/>
    <w:rsid w:val="00741246"/>
    <w:rsid w:val="00754975"/>
    <w:rsid w:val="00770B78"/>
    <w:rsid w:val="00771A14"/>
    <w:rsid w:val="007726EF"/>
    <w:rsid w:val="00773A53"/>
    <w:rsid w:val="00777238"/>
    <w:rsid w:val="0079057E"/>
    <w:rsid w:val="00790E4B"/>
    <w:rsid w:val="0079244E"/>
    <w:rsid w:val="00794E17"/>
    <w:rsid w:val="007A087E"/>
    <w:rsid w:val="007A5FCC"/>
    <w:rsid w:val="007B1174"/>
    <w:rsid w:val="007C52C6"/>
    <w:rsid w:val="007C7B9B"/>
    <w:rsid w:val="007D35C2"/>
    <w:rsid w:val="007D3CF1"/>
    <w:rsid w:val="007D7987"/>
    <w:rsid w:val="007E4441"/>
    <w:rsid w:val="007E504D"/>
    <w:rsid w:val="007E5C71"/>
    <w:rsid w:val="007F0B91"/>
    <w:rsid w:val="007F21A8"/>
    <w:rsid w:val="00811870"/>
    <w:rsid w:val="00823A1F"/>
    <w:rsid w:val="00825A5A"/>
    <w:rsid w:val="00827B76"/>
    <w:rsid w:val="0083514E"/>
    <w:rsid w:val="00836A11"/>
    <w:rsid w:val="00853766"/>
    <w:rsid w:val="00861326"/>
    <w:rsid w:val="00861598"/>
    <w:rsid w:val="0086249B"/>
    <w:rsid w:val="008672AE"/>
    <w:rsid w:val="00870C41"/>
    <w:rsid w:val="00873985"/>
    <w:rsid w:val="008750A7"/>
    <w:rsid w:val="00877AA9"/>
    <w:rsid w:val="00881BED"/>
    <w:rsid w:val="0088537D"/>
    <w:rsid w:val="00896B68"/>
    <w:rsid w:val="00897107"/>
    <w:rsid w:val="0089776F"/>
    <w:rsid w:val="008A5A59"/>
    <w:rsid w:val="008B0A8D"/>
    <w:rsid w:val="008B55DF"/>
    <w:rsid w:val="008C1759"/>
    <w:rsid w:val="008C1CDC"/>
    <w:rsid w:val="008C4FB5"/>
    <w:rsid w:val="008C7F49"/>
    <w:rsid w:val="008D5864"/>
    <w:rsid w:val="008D69C5"/>
    <w:rsid w:val="008D7DBB"/>
    <w:rsid w:val="008E13E7"/>
    <w:rsid w:val="008E1D2B"/>
    <w:rsid w:val="008E219D"/>
    <w:rsid w:val="008E597C"/>
    <w:rsid w:val="008F387D"/>
    <w:rsid w:val="008F3A5A"/>
    <w:rsid w:val="008F5147"/>
    <w:rsid w:val="008F58C2"/>
    <w:rsid w:val="008F7309"/>
    <w:rsid w:val="009013C2"/>
    <w:rsid w:val="00901E96"/>
    <w:rsid w:val="00904D9F"/>
    <w:rsid w:val="009162D9"/>
    <w:rsid w:val="00921913"/>
    <w:rsid w:val="0092796A"/>
    <w:rsid w:val="009304CF"/>
    <w:rsid w:val="00932124"/>
    <w:rsid w:val="00932240"/>
    <w:rsid w:val="00933E50"/>
    <w:rsid w:val="0094174B"/>
    <w:rsid w:val="00941EC0"/>
    <w:rsid w:val="009478A8"/>
    <w:rsid w:val="00951A3D"/>
    <w:rsid w:val="00953888"/>
    <w:rsid w:val="00954A51"/>
    <w:rsid w:val="00957134"/>
    <w:rsid w:val="00957E2C"/>
    <w:rsid w:val="00960012"/>
    <w:rsid w:val="00962B29"/>
    <w:rsid w:val="00964772"/>
    <w:rsid w:val="0097053A"/>
    <w:rsid w:val="009734A1"/>
    <w:rsid w:val="00975BA9"/>
    <w:rsid w:val="009877F2"/>
    <w:rsid w:val="009A181D"/>
    <w:rsid w:val="009A50E7"/>
    <w:rsid w:val="009A6A58"/>
    <w:rsid w:val="009C0B7D"/>
    <w:rsid w:val="009C385F"/>
    <w:rsid w:val="009C50FA"/>
    <w:rsid w:val="009C5423"/>
    <w:rsid w:val="009C70C1"/>
    <w:rsid w:val="009D291E"/>
    <w:rsid w:val="009D3309"/>
    <w:rsid w:val="009D7FA9"/>
    <w:rsid w:val="009E4205"/>
    <w:rsid w:val="009E4DDF"/>
    <w:rsid w:val="009F6C57"/>
    <w:rsid w:val="00A0120F"/>
    <w:rsid w:val="00A04AA6"/>
    <w:rsid w:val="00A10179"/>
    <w:rsid w:val="00A105C0"/>
    <w:rsid w:val="00A158F0"/>
    <w:rsid w:val="00A16BAE"/>
    <w:rsid w:val="00A204C3"/>
    <w:rsid w:val="00A20E82"/>
    <w:rsid w:val="00A21EE0"/>
    <w:rsid w:val="00A30931"/>
    <w:rsid w:val="00A31CFB"/>
    <w:rsid w:val="00A32EF4"/>
    <w:rsid w:val="00A40845"/>
    <w:rsid w:val="00A419FE"/>
    <w:rsid w:val="00A4532E"/>
    <w:rsid w:val="00A47CFE"/>
    <w:rsid w:val="00A5639A"/>
    <w:rsid w:val="00A64E14"/>
    <w:rsid w:val="00A67910"/>
    <w:rsid w:val="00A810F6"/>
    <w:rsid w:val="00A862F2"/>
    <w:rsid w:val="00A906FB"/>
    <w:rsid w:val="00A94552"/>
    <w:rsid w:val="00A960D8"/>
    <w:rsid w:val="00AA0A38"/>
    <w:rsid w:val="00AB6D59"/>
    <w:rsid w:val="00AC2E3F"/>
    <w:rsid w:val="00AC3D8F"/>
    <w:rsid w:val="00AC5C78"/>
    <w:rsid w:val="00AC71A7"/>
    <w:rsid w:val="00AC7EDA"/>
    <w:rsid w:val="00AD2D5F"/>
    <w:rsid w:val="00AE351A"/>
    <w:rsid w:val="00AE6425"/>
    <w:rsid w:val="00B004BC"/>
    <w:rsid w:val="00B061C9"/>
    <w:rsid w:val="00B11E47"/>
    <w:rsid w:val="00B22CDC"/>
    <w:rsid w:val="00B3073E"/>
    <w:rsid w:val="00B5061D"/>
    <w:rsid w:val="00B53B88"/>
    <w:rsid w:val="00B55ED6"/>
    <w:rsid w:val="00B63B3F"/>
    <w:rsid w:val="00B730D6"/>
    <w:rsid w:val="00B74EA4"/>
    <w:rsid w:val="00B766E0"/>
    <w:rsid w:val="00B767F2"/>
    <w:rsid w:val="00B772D6"/>
    <w:rsid w:val="00B95B6D"/>
    <w:rsid w:val="00BB3F8F"/>
    <w:rsid w:val="00BB419B"/>
    <w:rsid w:val="00BC2148"/>
    <w:rsid w:val="00BC7AF0"/>
    <w:rsid w:val="00BD72B0"/>
    <w:rsid w:val="00BE12D7"/>
    <w:rsid w:val="00BE2D1E"/>
    <w:rsid w:val="00BE32A3"/>
    <w:rsid w:val="00BE3DFC"/>
    <w:rsid w:val="00BE3E84"/>
    <w:rsid w:val="00BE47A0"/>
    <w:rsid w:val="00BE6347"/>
    <w:rsid w:val="00BF395D"/>
    <w:rsid w:val="00C05B07"/>
    <w:rsid w:val="00C11D6A"/>
    <w:rsid w:val="00C13302"/>
    <w:rsid w:val="00C13BF3"/>
    <w:rsid w:val="00C14E4C"/>
    <w:rsid w:val="00C15A07"/>
    <w:rsid w:val="00C23E16"/>
    <w:rsid w:val="00C23E3D"/>
    <w:rsid w:val="00C2789B"/>
    <w:rsid w:val="00C30280"/>
    <w:rsid w:val="00C375C3"/>
    <w:rsid w:val="00C47ACF"/>
    <w:rsid w:val="00C50E75"/>
    <w:rsid w:val="00C5685F"/>
    <w:rsid w:val="00C646FA"/>
    <w:rsid w:val="00C66EAF"/>
    <w:rsid w:val="00C7036C"/>
    <w:rsid w:val="00C73520"/>
    <w:rsid w:val="00C825C2"/>
    <w:rsid w:val="00C85E9E"/>
    <w:rsid w:val="00C86E8B"/>
    <w:rsid w:val="00C904E0"/>
    <w:rsid w:val="00C90DFF"/>
    <w:rsid w:val="00C90F59"/>
    <w:rsid w:val="00CA2938"/>
    <w:rsid w:val="00CA4AFB"/>
    <w:rsid w:val="00CC1017"/>
    <w:rsid w:val="00CC4D54"/>
    <w:rsid w:val="00CD1394"/>
    <w:rsid w:val="00CD1ACA"/>
    <w:rsid w:val="00CD633D"/>
    <w:rsid w:val="00CE124E"/>
    <w:rsid w:val="00CE1C25"/>
    <w:rsid w:val="00CE3C58"/>
    <w:rsid w:val="00CE402C"/>
    <w:rsid w:val="00CE5E29"/>
    <w:rsid w:val="00CF3911"/>
    <w:rsid w:val="00D02D95"/>
    <w:rsid w:val="00D20662"/>
    <w:rsid w:val="00D220CF"/>
    <w:rsid w:val="00D224CE"/>
    <w:rsid w:val="00D313D8"/>
    <w:rsid w:val="00D4042D"/>
    <w:rsid w:val="00D47099"/>
    <w:rsid w:val="00D47698"/>
    <w:rsid w:val="00D54B09"/>
    <w:rsid w:val="00D55B1B"/>
    <w:rsid w:val="00D704B4"/>
    <w:rsid w:val="00D73012"/>
    <w:rsid w:val="00D80F48"/>
    <w:rsid w:val="00D844A8"/>
    <w:rsid w:val="00D93084"/>
    <w:rsid w:val="00D93A4A"/>
    <w:rsid w:val="00D95657"/>
    <w:rsid w:val="00DA5BCF"/>
    <w:rsid w:val="00DA7ECD"/>
    <w:rsid w:val="00DB23D1"/>
    <w:rsid w:val="00DC1CB0"/>
    <w:rsid w:val="00DC1E65"/>
    <w:rsid w:val="00DD1B9C"/>
    <w:rsid w:val="00DD2BCB"/>
    <w:rsid w:val="00DD3A9E"/>
    <w:rsid w:val="00DD5721"/>
    <w:rsid w:val="00DE0F82"/>
    <w:rsid w:val="00DE6A8F"/>
    <w:rsid w:val="00DE6DBD"/>
    <w:rsid w:val="00DF17A5"/>
    <w:rsid w:val="00DF3724"/>
    <w:rsid w:val="00DF563E"/>
    <w:rsid w:val="00DF617E"/>
    <w:rsid w:val="00DF6DD5"/>
    <w:rsid w:val="00E00A4F"/>
    <w:rsid w:val="00E05CAC"/>
    <w:rsid w:val="00E060CA"/>
    <w:rsid w:val="00E07534"/>
    <w:rsid w:val="00E16176"/>
    <w:rsid w:val="00E258C3"/>
    <w:rsid w:val="00E27088"/>
    <w:rsid w:val="00E30A61"/>
    <w:rsid w:val="00E35B76"/>
    <w:rsid w:val="00E37E4D"/>
    <w:rsid w:val="00E417EF"/>
    <w:rsid w:val="00E4264A"/>
    <w:rsid w:val="00E43CE7"/>
    <w:rsid w:val="00E46A43"/>
    <w:rsid w:val="00E53EAA"/>
    <w:rsid w:val="00E56E95"/>
    <w:rsid w:val="00E608F9"/>
    <w:rsid w:val="00E71076"/>
    <w:rsid w:val="00E81D27"/>
    <w:rsid w:val="00E94F3E"/>
    <w:rsid w:val="00E96246"/>
    <w:rsid w:val="00EA36D9"/>
    <w:rsid w:val="00EB4285"/>
    <w:rsid w:val="00EB594E"/>
    <w:rsid w:val="00EC7D98"/>
    <w:rsid w:val="00EE56A7"/>
    <w:rsid w:val="00EE707D"/>
    <w:rsid w:val="00EE7AF7"/>
    <w:rsid w:val="00EF0649"/>
    <w:rsid w:val="00EF35F6"/>
    <w:rsid w:val="00EF7165"/>
    <w:rsid w:val="00EF78C1"/>
    <w:rsid w:val="00F0291E"/>
    <w:rsid w:val="00F04664"/>
    <w:rsid w:val="00F11647"/>
    <w:rsid w:val="00F3112C"/>
    <w:rsid w:val="00F42473"/>
    <w:rsid w:val="00F43E9A"/>
    <w:rsid w:val="00F55100"/>
    <w:rsid w:val="00F5753F"/>
    <w:rsid w:val="00F63C78"/>
    <w:rsid w:val="00F7646F"/>
    <w:rsid w:val="00F8617F"/>
    <w:rsid w:val="00F863D3"/>
    <w:rsid w:val="00F87D27"/>
    <w:rsid w:val="00F93214"/>
    <w:rsid w:val="00F93876"/>
    <w:rsid w:val="00F953B2"/>
    <w:rsid w:val="00FA23B7"/>
    <w:rsid w:val="00FA41C3"/>
    <w:rsid w:val="00FA4B35"/>
    <w:rsid w:val="00FA544C"/>
    <w:rsid w:val="00FB284B"/>
    <w:rsid w:val="00FB4E36"/>
    <w:rsid w:val="00FB7C36"/>
    <w:rsid w:val="00FC1C69"/>
    <w:rsid w:val="00FC1F15"/>
    <w:rsid w:val="00FC6986"/>
    <w:rsid w:val="00FD0F5E"/>
    <w:rsid w:val="00FE03B3"/>
    <w:rsid w:val="00FE1A73"/>
    <w:rsid w:val="00FE3594"/>
    <w:rsid w:val="00FE78E2"/>
    <w:rsid w:val="00FF4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1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C21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hyperlink" Target="https://www.nwmissouri.edu/policies/academics/Academic-Integrity.pdf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0</TotalTime>
  <Pages>45</Pages>
  <Words>7038</Words>
  <Characters>40120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4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431</cp:revision>
  <dcterms:created xsi:type="dcterms:W3CDTF">2021-04-27T00:16:00Z</dcterms:created>
  <dcterms:modified xsi:type="dcterms:W3CDTF">2021-05-01T00:05:00Z</dcterms:modified>
</cp:coreProperties>
</file>